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9F7D8B" w14:textId="0D16B927" w:rsidR="002C1A41" w:rsidRPr="0096720F" w:rsidRDefault="002C1A41">
      <w:pPr>
        <w:rPr>
          <w:color w:val="000000" w:themeColor="text1"/>
          <w:sz w:val="3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09"/>
      </w:tblGrid>
      <w:tr w:rsidR="000A2E98" w:rsidRPr="0096720F" w14:paraId="443193AF" w14:textId="77777777" w:rsidTr="003C5FE8">
        <w:trPr>
          <w:trHeight w:val="92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93286A" w14:textId="3BC9C597" w:rsidR="00C276F8" w:rsidRPr="00C276F8" w:rsidRDefault="00C276F8" w:rsidP="009F337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  <w:r w:rsidRPr="00C276F8"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  <w:t>Start Algorithm</w:t>
            </w:r>
          </w:p>
          <w:p w14:paraId="2E5D1669" w14:textId="3C6BE450" w:rsidR="000A2E98" w:rsidRPr="0096720F" w:rsidRDefault="000A2E98" w:rsidP="009F337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exit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0</w:t>
            </w:r>
          </w:p>
        </w:tc>
      </w:tr>
      <w:tr w:rsidR="000A2E98" w:rsidRPr="0096720F" w14:paraId="2244BEB7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ED222C" w14:textId="53E6F56A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option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0</w:t>
            </w:r>
          </w:p>
        </w:tc>
      </w:tr>
      <w:tr w:rsidR="000A2E98" w:rsidRPr="0096720F" w14:paraId="6C6D6162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9DF9AD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62803B3C" w14:textId="77777777" w:rsidR="000A2E98" w:rsidRPr="0096720F" w:rsidRDefault="000A2E98" w:rsidP="002E4AAD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0A2E98" w:rsidRPr="0096720F" w14:paraId="4946AD0B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9604E5" w14:textId="653141F2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while ( exit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0) do</w:t>
            </w:r>
          </w:p>
        </w:tc>
      </w:tr>
      <w:tr w:rsidR="000A2E98" w:rsidRPr="0096720F" w14:paraId="4D232CAC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17ABB5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</w:tr>
      <w:tr w:rsidR="000A2E98" w:rsidRPr="0096720F" w14:paraId="1C3F6CEA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A9EEEB" w14:textId="6AE38A01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</w:t>
            </w:r>
            <w:r w:rsidR="00CA7894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string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decision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0</w:t>
            </w:r>
          </w:p>
        </w:tc>
      </w:tr>
      <w:tr w:rsidR="000A2E98" w:rsidRPr="0096720F" w14:paraId="78ED187B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4764A7" w14:textId="440F5FA8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option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menu()</w:t>
            </w:r>
          </w:p>
        </w:tc>
      </w:tr>
      <w:tr w:rsidR="000A2E98" w:rsidRPr="0096720F" w14:paraId="117DA64F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F60DD7" w14:textId="45DDAFC8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DoCase (option)</w:t>
            </w:r>
          </w:p>
        </w:tc>
      </w:tr>
      <w:tr w:rsidR="000A2E98" w:rsidRPr="0096720F" w14:paraId="44E00F2D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7B4A58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</w:t>
            </w:r>
          </w:p>
        </w:tc>
      </w:tr>
      <w:tr w:rsidR="000A2E98" w:rsidRPr="0096720F" w14:paraId="315DD83E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03A1AB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case 1 : addClass()</w:t>
            </w:r>
          </w:p>
        </w:tc>
      </w:tr>
      <w:tr w:rsidR="000A2E98" w:rsidRPr="0096720F" w14:paraId="027CCB59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B37AD9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break</w:t>
            </w:r>
          </w:p>
        </w:tc>
      </w:tr>
      <w:tr w:rsidR="000A2E98" w:rsidRPr="0096720F" w14:paraId="1086AE24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6980FF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case 2 : removeClass()</w:t>
            </w:r>
          </w:p>
        </w:tc>
      </w:tr>
      <w:tr w:rsidR="000A2E98" w:rsidRPr="0096720F" w14:paraId="36837C8C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4DFA2D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break</w:t>
            </w:r>
          </w:p>
        </w:tc>
      </w:tr>
      <w:tr w:rsidR="000A2E98" w:rsidRPr="0096720F" w14:paraId="7F4C905D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9BB3C6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case 3 : getClassRpt()</w:t>
            </w:r>
          </w:p>
        </w:tc>
      </w:tr>
      <w:tr w:rsidR="000A2E98" w:rsidRPr="0096720F" w14:paraId="0159ACED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0B5F73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break</w:t>
            </w:r>
          </w:p>
        </w:tc>
      </w:tr>
      <w:tr w:rsidR="000A2E98" w:rsidRPr="0096720F" w14:paraId="0C2B991A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461F4D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case 4 : mngClass()</w:t>
            </w:r>
          </w:p>
        </w:tc>
      </w:tr>
      <w:tr w:rsidR="000A2E98" w:rsidRPr="0096720F" w14:paraId="0F3CA8B6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1C6432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break</w:t>
            </w:r>
          </w:p>
        </w:tc>
      </w:tr>
      <w:tr w:rsidR="000A2E98" w:rsidRPr="0096720F" w14:paraId="487296B3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192377" w14:textId="632BA98D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case 5 : break</w:t>
            </w:r>
          </w:p>
        </w:tc>
      </w:tr>
      <w:tr w:rsidR="000A2E98" w:rsidRPr="0096720F" w14:paraId="75749DB2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F26E0C" w14:textId="526ED79C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EndCase</w:t>
            </w:r>
          </w:p>
        </w:tc>
      </w:tr>
      <w:tr w:rsidR="000A2E98" w:rsidRPr="0096720F" w14:paraId="385E007F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421DE1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1F812465" w14:textId="77777777" w:rsidR="000A2E98" w:rsidRPr="0096720F" w:rsidRDefault="000A2E98" w:rsidP="002E4AAD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0A2E98" w:rsidRPr="0096720F" w14:paraId="2B3AC2DE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7F6B0D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Write("Would you like to terminate the program ? y/n ")</w:t>
            </w:r>
          </w:p>
        </w:tc>
      </w:tr>
      <w:tr w:rsidR="000A2E98" w:rsidRPr="0096720F" w14:paraId="2DC08479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8934EE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fflush(stdin)</w:t>
            </w:r>
          </w:p>
        </w:tc>
      </w:tr>
      <w:tr w:rsidR="000A2E98" w:rsidRPr="0096720F" w14:paraId="77F83957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C5D139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Read (decision)</w:t>
            </w:r>
          </w:p>
        </w:tc>
      </w:tr>
      <w:tr w:rsidR="000A2E98" w:rsidRPr="0096720F" w14:paraId="23B4E3B4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9D5530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4AD9E1B6" w14:textId="77777777" w:rsidR="000A2E98" w:rsidRPr="0096720F" w:rsidRDefault="000A2E98" w:rsidP="002E4AAD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0A2E98" w:rsidRPr="0096720F" w14:paraId="181826B6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832465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If ( decision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“y”)</w:t>
            </w:r>
          </w:p>
        </w:tc>
      </w:tr>
      <w:tr w:rsidR="000A2E98" w:rsidRPr="0096720F" w14:paraId="6BE48A59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D05F4C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exit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1</w:t>
            </w:r>
          </w:p>
        </w:tc>
      </w:tr>
      <w:tr w:rsidR="000A2E98" w:rsidRPr="0096720F" w14:paraId="5D8DA373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BAE91C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else If (decision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“n”)</w:t>
            </w:r>
          </w:p>
        </w:tc>
      </w:tr>
      <w:tr w:rsidR="000A2E98" w:rsidRPr="0096720F" w14:paraId="10C053F6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37E106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exit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0 </w:t>
            </w:r>
          </w:p>
        </w:tc>
      </w:tr>
      <w:tr w:rsidR="000A2E98" w:rsidRPr="0096720F" w14:paraId="435EE595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43BAB7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else</w:t>
            </w:r>
          </w:p>
        </w:tc>
      </w:tr>
      <w:tr w:rsidR="000A2E98" w:rsidRPr="0096720F" w14:paraId="2B60F918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DE25E7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EndIf</w:t>
            </w:r>
          </w:p>
        </w:tc>
      </w:tr>
      <w:tr w:rsidR="000A2E98" w:rsidRPr="0096720F" w14:paraId="12120D7C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79933B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</w:t>
            </w:r>
          </w:p>
        </w:tc>
      </w:tr>
      <w:tr w:rsidR="000A2E98" w:rsidRPr="0096720F" w14:paraId="424347C5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93B994" w14:textId="3A69DC68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Write("Sorry the input is not regonised, try using lower case, not upper case letters")</w:t>
            </w:r>
          </w:p>
        </w:tc>
      </w:tr>
      <w:tr w:rsidR="000A2E98" w:rsidRPr="0096720F" w14:paraId="4C0230D7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FE3348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Write("Would you like to terminate the program ? y/n ")</w:t>
            </w:r>
          </w:p>
        </w:tc>
      </w:tr>
      <w:tr w:rsidR="000A2E98" w:rsidRPr="0096720F" w14:paraId="57832449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FEB56E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fflush(stdin)</w:t>
            </w:r>
          </w:p>
        </w:tc>
      </w:tr>
      <w:tr w:rsidR="000A2E98" w:rsidRPr="0096720F" w14:paraId="2E2C3A1A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0C4126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Read (decision)</w:t>
            </w:r>
          </w:p>
        </w:tc>
      </w:tr>
      <w:tr w:rsidR="000A2E98" w:rsidRPr="0096720F" w14:paraId="7E45A51E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B3A7F4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793EEE37" w14:textId="77777777" w:rsidR="000A2E98" w:rsidRPr="0096720F" w:rsidRDefault="000A2E98" w:rsidP="002E4AAD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0A2E98" w:rsidRPr="0096720F" w14:paraId="3EB0336A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635492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If ( decision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“y”)</w:t>
            </w:r>
          </w:p>
        </w:tc>
      </w:tr>
      <w:tr w:rsidR="000A2E98" w:rsidRPr="0096720F" w14:paraId="27954EF9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6BBF44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    exit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1 </w:t>
            </w:r>
          </w:p>
        </w:tc>
      </w:tr>
      <w:tr w:rsidR="000A2E98" w:rsidRPr="0096720F" w14:paraId="659E2496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836A9E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lastRenderedPageBreak/>
              <w:t xml:space="preserve">            else If (decision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“n”)</w:t>
            </w:r>
          </w:p>
        </w:tc>
      </w:tr>
      <w:tr w:rsidR="000A2E98" w:rsidRPr="0096720F" w14:paraId="76906BF3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A3D0DD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    exit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0</w:t>
            </w:r>
          </w:p>
        </w:tc>
      </w:tr>
      <w:tr w:rsidR="000A2E98" w:rsidRPr="0096720F" w14:paraId="6BA8D7B9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438742" w14:textId="01525D75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</w:t>
            </w:r>
            <w:r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EndIf</w:t>
            </w:r>
          </w:p>
        </w:tc>
      </w:tr>
      <w:tr w:rsidR="000A2E98" w:rsidRPr="0096720F" w14:paraId="2DF4A7E8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47D64A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Write (NEWLINE)</w:t>
            </w:r>
          </w:p>
        </w:tc>
      </w:tr>
      <w:tr w:rsidR="000A2E98" w:rsidRPr="0096720F" w14:paraId="66CFAAC2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EFAD14" w14:textId="2D804024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EndWhile</w:t>
            </w:r>
          </w:p>
        </w:tc>
      </w:tr>
      <w:tr w:rsidR="000A2E98" w:rsidRPr="0096720F" w14:paraId="686B1A41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95C9CA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  <w:t xml:space="preserve">Stop Algorithm </w:t>
            </w:r>
          </w:p>
        </w:tc>
      </w:tr>
    </w:tbl>
    <w:p w14:paraId="6FDB2194" w14:textId="77777777" w:rsidR="001E0688" w:rsidRPr="0096720F" w:rsidRDefault="001E0688">
      <w:pPr>
        <w:rPr>
          <w:color w:val="000000" w:themeColor="text1"/>
        </w:rPr>
      </w:pPr>
    </w:p>
    <w:p w14:paraId="44A40F2B" w14:textId="77777777" w:rsidR="00A85658" w:rsidRPr="0096720F" w:rsidRDefault="00A85658">
      <w:pPr>
        <w:rPr>
          <w:color w:val="000000" w:themeColor="text1"/>
        </w:rPr>
      </w:pPr>
    </w:p>
    <w:p w14:paraId="64E6CDBE" w14:textId="22298150" w:rsidR="002C1A41" w:rsidRPr="0096720F" w:rsidRDefault="002C1A41">
      <w:pPr>
        <w:rPr>
          <w:color w:val="000000" w:themeColor="text1"/>
          <w:sz w:val="28"/>
        </w:rPr>
      </w:pPr>
    </w:p>
    <w:tbl>
      <w:tblPr>
        <w:tblW w:w="0" w:type="auto"/>
        <w:tblInd w:w="-4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442"/>
      </w:tblGrid>
      <w:tr w:rsidR="003C5FE8" w:rsidRPr="0096720F" w14:paraId="396ABC42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6615F9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2DDF6634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0B90A5D2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0261D839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5CFC32BB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0AA34743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3045D52B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2DFC00AE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62EFDA6B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2861E5AD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0D5E65D5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24267A80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04886C10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0593670B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20155350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7D87DA72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6F53388E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2B51174E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1E5F80B5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3E1E1BCD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16E02397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437E5EF0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2590432D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523C6720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0FC5AAB1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740776C5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6CDBEAC3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272593E2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0CC32A1F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7453FB5F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1B39B189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6F33A468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7A4A88A5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11BD74E2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3CAFE3AC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313E2DAB" w14:textId="2C39B3B5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  <w:lastRenderedPageBreak/>
              <w:t>Start Algorithm</w:t>
            </w:r>
            <w:r w:rsidR="00FA5F7A"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  <w:t xml:space="preserve"> : int menu() </w:t>
            </w:r>
          </w:p>
        </w:tc>
      </w:tr>
      <w:tr w:rsidR="003C5FE8" w:rsidRPr="0096720F" w14:paraId="6B829CF7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DA4287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lastRenderedPageBreak/>
              <w:t xml:space="preserve">    </w:t>
            </w:r>
          </w:p>
          <w:p w14:paraId="76A67926" w14:textId="0A36EA8C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option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0</w:t>
            </w:r>
          </w:p>
        </w:tc>
      </w:tr>
      <w:tr w:rsidR="003C5FE8" w:rsidRPr="0096720F" w14:paraId="01D273FC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5B9A0B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75315D3A" w14:textId="77777777" w:rsidR="003C5FE8" w:rsidRPr="0096720F" w:rsidRDefault="003C5FE8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3C5FE8" w:rsidRPr="0096720F" w14:paraId="37BE7ED3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7E5CE5" w14:textId="5717B688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Write("Please chose the number that corresponds with the actions you will like to commit :")</w:t>
            </w:r>
          </w:p>
        </w:tc>
      </w:tr>
      <w:tr w:rsidR="003C5FE8" w:rsidRPr="0096720F" w14:paraId="23E226E7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3636D3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(NEWLINE)</w:t>
            </w:r>
          </w:p>
        </w:tc>
      </w:tr>
      <w:tr w:rsidR="003C5FE8" w:rsidRPr="0096720F" w14:paraId="4BD98C3F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37919B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("1) Add a class.")</w:t>
            </w:r>
          </w:p>
        </w:tc>
      </w:tr>
      <w:tr w:rsidR="003C5FE8" w:rsidRPr="0096720F" w14:paraId="53E84E67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90465D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(NEWLINE)</w:t>
            </w:r>
          </w:p>
        </w:tc>
      </w:tr>
      <w:tr w:rsidR="003C5FE8" w:rsidRPr="0096720F" w14:paraId="28AA8F5E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371843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("2) Remove a class")</w:t>
            </w:r>
          </w:p>
        </w:tc>
      </w:tr>
      <w:tr w:rsidR="003C5FE8" w:rsidRPr="0096720F" w14:paraId="1976A5D4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6067AF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(NEWLINE)</w:t>
            </w:r>
          </w:p>
        </w:tc>
      </w:tr>
      <w:tr w:rsidR="003C5FE8" w:rsidRPr="0096720F" w14:paraId="46B1B837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F88276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("3) Get a class report")</w:t>
            </w:r>
          </w:p>
        </w:tc>
      </w:tr>
      <w:tr w:rsidR="003C5FE8" w:rsidRPr="0096720F" w14:paraId="413694C0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AF254C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(NEWLINE)</w:t>
            </w:r>
          </w:p>
        </w:tc>
      </w:tr>
      <w:tr w:rsidR="003C5FE8" w:rsidRPr="0096720F" w14:paraId="1612064D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038BAC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("4) Manage class")</w:t>
            </w:r>
          </w:p>
        </w:tc>
      </w:tr>
      <w:tr w:rsidR="003C5FE8" w:rsidRPr="0096720F" w14:paraId="54D90C7F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3E4490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(NEWLINE)</w:t>
            </w:r>
          </w:p>
        </w:tc>
      </w:tr>
      <w:tr w:rsidR="003C5FE8" w:rsidRPr="0096720F" w14:paraId="6217D3C3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229E19" w14:textId="3B748A39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("5) Undecided")</w:t>
            </w:r>
          </w:p>
        </w:tc>
      </w:tr>
      <w:tr w:rsidR="003C5FE8" w:rsidRPr="0096720F" w14:paraId="440F99B7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85C627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(NEWLINE)</w:t>
            </w:r>
          </w:p>
        </w:tc>
      </w:tr>
      <w:tr w:rsidR="003C5FE8" w:rsidRPr="0096720F" w14:paraId="7EF01355" w14:textId="77777777" w:rsidTr="003C5FE8">
        <w:trPr>
          <w:trHeight w:val="92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9DE9A2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44189A9B" w14:textId="77777777" w:rsidR="003C5FE8" w:rsidRPr="0096720F" w:rsidRDefault="003C5FE8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3C5FE8" w:rsidRPr="0096720F" w14:paraId="7379EDC5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963B9D" w14:textId="5621FC37" w:rsidR="003C5FE8" w:rsidRPr="0096720F" w:rsidRDefault="00FA5F7A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3C5FE8" w:rsidRPr="0096720F" w14:paraId="3B892BC0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D02E33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("What do wish to do : ")</w:t>
            </w:r>
          </w:p>
        </w:tc>
      </w:tr>
      <w:tr w:rsidR="003C5FE8" w:rsidRPr="0096720F" w14:paraId="46F6AA1E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B87F41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Read(option)</w:t>
            </w:r>
          </w:p>
        </w:tc>
      </w:tr>
      <w:tr w:rsidR="003C5FE8" w:rsidRPr="0096720F" w14:paraId="38FEDB0E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4E2C1C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return option</w:t>
            </w:r>
          </w:p>
        </w:tc>
      </w:tr>
      <w:tr w:rsidR="003C5FE8" w:rsidRPr="0096720F" w14:paraId="3507C200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30DFD4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  <w:t xml:space="preserve">Stop Algorithm </w:t>
            </w:r>
          </w:p>
        </w:tc>
      </w:tr>
      <w:tr w:rsidR="003C5FE8" w:rsidRPr="0096720F" w14:paraId="4A1778DD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B5C3EA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0829E3DE" w14:textId="77777777" w:rsidR="003C5FE8" w:rsidRPr="0096720F" w:rsidRDefault="003C5FE8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3C5FE8" w:rsidRPr="0096720F" w14:paraId="5B942196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47ADA1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55DCAF49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0E3D6D66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659A886A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74704AB5" w14:textId="7990D84E" w:rsidR="003C5FE8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44C7126F" w14:textId="241B0DF5" w:rsidR="003C5FE8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3CF33D7B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72223E26" w14:textId="77777777" w:rsidR="003C5FE8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57E732C9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  <w:t>Start Algorithm: void addClass()</w:t>
            </w:r>
          </w:p>
        </w:tc>
      </w:tr>
      <w:tr w:rsidR="003C5FE8" w:rsidRPr="0096720F" w14:paraId="16A5BFB9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0F1BAF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</w:tr>
      <w:tr w:rsidR="003C5FE8" w:rsidRPr="0096720F" w14:paraId="7EA669F0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F810BA" w14:textId="5D3D5402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  <w:r w:rsidR="00CA7894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string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cName</w:t>
            </w:r>
            <w:r w:rsidR="00CA7894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3C5FE8" w:rsidRPr="0096720F" w14:paraId="2F251D3B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DA3B63" w14:textId="0DB7CBD2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  <w:r w:rsidR="00CA7894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string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tName</w:t>
            </w:r>
            <w:r w:rsidR="00CA7894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3C5FE8" w:rsidRPr="0096720F" w14:paraId="087F315F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A322EA" w14:textId="75887E91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  <w:r w:rsidR="00CA7894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string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tPass</w:t>
            </w:r>
            <w:r w:rsidR="00CA7894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3C5FE8" w:rsidRPr="0096720F" w14:paraId="693416EB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F944AF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7FCCA71E" w14:textId="77777777" w:rsidR="003C5FE8" w:rsidRPr="0096720F" w:rsidRDefault="003C5FE8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3C5FE8" w:rsidRPr="0096720F" w14:paraId="327A9417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DDC927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(NEWLINE)</w:t>
            </w:r>
          </w:p>
        </w:tc>
      </w:tr>
      <w:tr w:rsidR="003C5FE8" w:rsidRPr="0096720F" w14:paraId="1F486027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9BF665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("|\t|\t|\t|\t Add Class \t|\t|\t|\t|")</w:t>
            </w:r>
          </w:p>
        </w:tc>
      </w:tr>
      <w:tr w:rsidR="003C5FE8" w:rsidRPr="0096720F" w14:paraId="6EC4BF76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930F74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(NEWLINE)</w:t>
            </w:r>
          </w:p>
        </w:tc>
      </w:tr>
      <w:tr w:rsidR="003C5FE8" w:rsidRPr="0096720F" w14:paraId="24F40F94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393F0B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7B346AD9" w14:textId="77777777" w:rsidR="003C5FE8" w:rsidRPr="0096720F" w:rsidRDefault="003C5FE8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3C5FE8" w:rsidRPr="0096720F" w14:paraId="531D87C8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B4BF5A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lastRenderedPageBreak/>
              <w:t xml:space="preserve">    Write("Please enter the class's name : ")</w:t>
            </w:r>
          </w:p>
        </w:tc>
      </w:tr>
      <w:tr w:rsidR="003C5FE8" w:rsidRPr="0096720F" w14:paraId="78AFDCA3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B9B70B" w14:textId="5064B0AA" w:rsidR="003C5FE8" w:rsidRPr="0096720F" w:rsidRDefault="00FA5F7A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3C5FE8" w:rsidRPr="0096720F" w14:paraId="42D6EFF0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01CB09" w14:textId="38FFA32A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Read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cName)</w:t>
            </w:r>
          </w:p>
        </w:tc>
      </w:tr>
      <w:tr w:rsidR="003C5FE8" w:rsidRPr="0096720F" w14:paraId="5E80D5DB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415208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0EF4C045" w14:textId="77777777" w:rsidR="003C5FE8" w:rsidRPr="0096720F" w:rsidRDefault="003C5FE8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3C5FE8" w:rsidRPr="0096720F" w14:paraId="338216EF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B9A87F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("Please enter username : ")</w:t>
            </w:r>
          </w:p>
        </w:tc>
      </w:tr>
      <w:tr w:rsidR="003C5FE8" w:rsidRPr="0096720F" w14:paraId="10B28109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23E26F" w14:textId="6FFAF83F" w:rsidR="003C5FE8" w:rsidRPr="0096720F" w:rsidRDefault="00FA5F7A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3C5FE8" w:rsidRPr="0096720F" w14:paraId="4988A13D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AED0AF" w14:textId="6143603E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Read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tName)</w:t>
            </w:r>
          </w:p>
        </w:tc>
      </w:tr>
      <w:tr w:rsidR="003C5FE8" w:rsidRPr="0096720F" w14:paraId="74A8F89C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DE1E45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4E3C26CA" w14:textId="77777777" w:rsidR="003C5FE8" w:rsidRPr="0096720F" w:rsidRDefault="003C5FE8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3C5FE8" w:rsidRPr="0096720F" w14:paraId="3E1EC447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EFC329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 ("Please enter password for the class : ")</w:t>
            </w:r>
          </w:p>
        </w:tc>
      </w:tr>
      <w:tr w:rsidR="003C5FE8" w:rsidRPr="0096720F" w14:paraId="1D414908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03C8F6" w14:textId="0483C4B6" w:rsidR="003C5FE8" w:rsidRPr="0096720F" w:rsidRDefault="00FA5F7A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3C5FE8" w:rsidRPr="0096720F" w14:paraId="1F47C3B2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92FEDA" w14:textId="7C601A9C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Read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tPass)</w:t>
            </w:r>
          </w:p>
        </w:tc>
      </w:tr>
      <w:tr w:rsidR="003C5FE8" w:rsidRPr="0096720F" w14:paraId="40AF3DE2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DB12A7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0A6786E9" w14:textId="77777777" w:rsidR="003C5FE8" w:rsidRPr="0096720F" w:rsidRDefault="003C5FE8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3C5FE8" w:rsidRPr="0096720F" w14:paraId="4BFB69AE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889CFE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createClass(cName,tName,tPass)</w:t>
            </w:r>
          </w:p>
        </w:tc>
      </w:tr>
      <w:tr w:rsidR="003C5FE8" w:rsidRPr="0096720F" w14:paraId="517F09ED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B8897B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  <w:t>Stop Algorithm</w:t>
            </w:r>
          </w:p>
        </w:tc>
      </w:tr>
      <w:tr w:rsidR="003C5FE8" w:rsidRPr="0096720F" w14:paraId="0D16E163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583E56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7F5C257B" w14:textId="77777777" w:rsidR="003C5FE8" w:rsidRPr="0096720F" w:rsidRDefault="003C5FE8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3C5FE8" w:rsidRPr="0096720F" w14:paraId="52DEA0FB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097DA2" w14:textId="77777777" w:rsidR="00FA5F7A" w:rsidRDefault="00FA5F7A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6FFA10C3" w14:textId="77777777" w:rsidR="00FA5F7A" w:rsidRDefault="00FA5F7A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342A7D8A" w14:textId="77777777" w:rsidR="00FA5F7A" w:rsidRDefault="00FA5F7A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045A914D" w14:textId="77777777" w:rsidR="00FA5F7A" w:rsidRDefault="00FA5F7A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026DF79A" w14:textId="77777777" w:rsidR="00FA5F7A" w:rsidRDefault="00FA5F7A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25F0EB14" w14:textId="77777777" w:rsidR="00FA5F7A" w:rsidRDefault="00FA5F7A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410776A9" w14:textId="77777777" w:rsidR="00FA5F7A" w:rsidRDefault="00FA5F7A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3E5985EF" w14:textId="77777777" w:rsidR="00FA5F7A" w:rsidRDefault="00FA5F7A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7AF50127" w14:textId="77777777" w:rsidR="00FA5F7A" w:rsidRDefault="00FA5F7A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65ABAB73" w14:textId="77777777" w:rsidR="00FA5F7A" w:rsidRDefault="00FA5F7A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15999C25" w14:textId="77777777" w:rsidR="00FA5F7A" w:rsidRDefault="00FA5F7A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6B8EFFB7" w14:textId="77777777" w:rsidR="00FA5F7A" w:rsidRDefault="00FA5F7A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3F6A5E1E" w14:textId="77777777" w:rsidR="00FA5F7A" w:rsidRDefault="00FA5F7A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76C09238" w14:textId="77777777" w:rsidR="00FA5F7A" w:rsidRDefault="00FA5F7A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0FB1926D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1CBD365D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732CDB77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7A00E634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14C470BE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7E34E1E1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6A28FC67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4AF68DE9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281CA5C3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75CC0E81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54DFE09E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16F512CB" w14:textId="30555663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  <w:lastRenderedPageBreak/>
              <w:t>Start Algorithm: void removeClass()</w:t>
            </w:r>
          </w:p>
        </w:tc>
      </w:tr>
      <w:tr w:rsidR="003C5FE8" w:rsidRPr="0096720F" w14:paraId="23EB9B69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DBFFA8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</w:tr>
      <w:tr w:rsidR="003C5FE8" w:rsidRPr="0096720F" w14:paraId="20C24DD3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91BB10" w14:textId="2E4E216A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  <w:r w:rsidR="00CA7894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string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className</w:t>
            </w:r>
            <w:r w:rsidR="00CA7894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3C5FE8" w:rsidRPr="0096720F" w14:paraId="40585B1B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C46B62" w14:textId="5EC3188C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  <w:r w:rsidR="00CA7894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string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tUsername</w:t>
            </w:r>
            <w:r w:rsidR="00CA7894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3C5FE8" w:rsidRPr="0096720F" w14:paraId="3F92C9B7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B35A10" w14:textId="58CEA726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  <w:r w:rsidR="00CA7894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string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tPassword</w:t>
            </w:r>
            <w:r w:rsidR="00CA7894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3C5FE8" w:rsidRPr="0096720F" w14:paraId="03986FCB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9B1C46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</w:p>
        </w:tc>
      </w:tr>
      <w:tr w:rsidR="003C5FE8" w:rsidRPr="0096720F" w14:paraId="23133F3B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75037B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 ("Please enter the name of the class you'd like to  delete : ")</w:t>
            </w:r>
          </w:p>
        </w:tc>
      </w:tr>
      <w:tr w:rsidR="003C5FE8" w:rsidRPr="0096720F" w14:paraId="1E25C1D4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FE3435" w14:textId="7401F1D5" w:rsidR="003C5FE8" w:rsidRPr="0096720F" w:rsidRDefault="00FA5F7A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3C5FE8" w:rsidRPr="0096720F" w14:paraId="0702B9C4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5B2763" w14:textId="5EF2659F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Read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className)</w:t>
            </w:r>
          </w:p>
        </w:tc>
      </w:tr>
      <w:tr w:rsidR="003C5FE8" w:rsidRPr="0096720F" w14:paraId="255ED127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0204D5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05804835" w14:textId="77777777" w:rsidR="003C5FE8" w:rsidRPr="0096720F" w:rsidRDefault="003C5FE8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3C5FE8" w:rsidRPr="0096720F" w14:paraId="65B0CF37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28C23E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strcat(className,".txt")</w:t>
            </w:r>
          </w:p>
        </w:tc>
      </w:tr>
      <w:tr w:rsidR="003C5FE8" w:rsidRPr="0096720F" w14:paraId="05A2A984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271D79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</w:p>
        </w:tc>
      </w:tr>
      <w:tr w:rsidR="003C5FE8" w:rsidRPr="0096720F" w14:paraId="3E4EB6F1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741B78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</w:t>
            </w:r>
          </w:p>
        </w:tc>
      </w:tr>
      <w:tr w:rsidR="003C5FE8" w:rsidRPr="0096720F" w14:paraId="684B8BD9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BAC606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OpenFile “className”  for Read</w:t>
            </w:r>
          </w:p>
        </w:tc>
      </w:tr>
      <w:tr w:rsidR="003C5FE8" w:rsidRPr="0096720F" w14:paraId="25C1C385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0841A9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If (!fp) then</w:t>
            </w:r>
          </w:p>
          <w:p w14:paraId="49CBAD3C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</w:tr>
      <w:tr w:rsidR="003C5FE8" w:rsidRPr="0096720F" w14:paraId="5E6CF9E1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3DD04E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</w:tr>
      <w:tr w:rsidR="003C5FE8" w:rsidRPr="0096720F" w14:paraId="0E85C642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D81AB7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Write("Class not found",className)</w:t>
            </w:r>
          </w:p>
        </w:tc>
      </w:tr>
      <w:tr w:rsidR="003C5FE8" w:rsidRPr="0096720F" w14:paraId="3FD22AEB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3DBEEC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CloseFile “className”  </w:t>
            </w:r>
          </w:p>
        </w:tc>
      </w:tr>
      <w:tr w:rsidR="003C5FE8" w:rsidRPr="0096720F" w14:paraId="445244FC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8C6D84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</w:t>
            </w:r>
          </w:p>
        </w:tc>
      </w:tr>
      <w:tr w:rsidR="003C5FE8" w:rsidRPr="0096720F" w14:paraId="23929525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A9D665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EndIF</w:t>
            </w:r>
          </w:p>
        </w:tc>
      </w:tr>
      <w:tr w:rsidR="003C5FE8" w:rsidRPr="0096720F" w14:paraId="1DA782AD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F70236" w14:textId="77777777" w:rsidR="003C5FE8" w:rsidRPr="0096720F" w:rsidRDefault="003C5FE8" w:rsidP="00FE1506">
            <w:pPr>
              <w:tabs>
                <w:tab w:val="left" w:pos="3255"/>
              </w:tabs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ab/>
            </w:r>
          </w:p>
          <w:p w14:paraId="5A1CCB13" w14:textId="77777777" w:rsidR="003C5FE8" w:rsidRPr="0096720F" w:rsidRDefault="003C5FE8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3C5FE8" w:rsidRPr="0096720F" w14:paraId="4C47B223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319C58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("Please enter username : ")</w:t>
            </w:r>
          </w:p>
        </w:tc>
      </w:tr>
      <w:tr w:rsidR="003C5FE8" w:rsidRPr="0096720F" w14:paraId="459F26B5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52DAC2" w14:textId="480A219D" w:rsidR="003C5FE8" w:rsidRPr="0096720F" w:rsidRDefault="00FA5F7A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3C5FE8" w:rsidRPr="0096720F" w14:paraId="3C1E31E4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627B39" w14:textId="44ADEFA0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Read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tUsername)</w:t>
            </w:r>
          </w:p>
        </w:tc>
      </w:tr>
      <w:tr w:rsidR="003C5FE8" w:rsidRPr="0096720F" w14:paraId="0F7E3C7D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CD4FE0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Write("Please enter password for class : ")</w:t>
            </w:r>
          </w:p>
        </w:tc>
      </w:tr>
      <w:tr w:rsidR="003C5FE8" w:rsidRPr="0096720F" w14:paraId="4948C6A2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53DCC2" w14:textId="0627355D" w:rsidR="003C5FE8" w:rsidRPr="0096720F" w:rsidRDefault="00FA5F7A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3C5FE8" w:rsidRPr="0096720F" w14:paraId="3A01CD54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3F9346" w14:textId="17BCAE53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Read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tPassword)</w:t>
            </w:r>
          </w:p>
        </w:tc>
      </w:tr>
      <w:tr w:rsidR="003C5FE8" w:rsidRPr="0096720F" w14:paraId="41CA8726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A16C31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</w:t>
            </w:r>
          </w:p>
          <w:p w14:paraId="06472BC7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092A9609" w14:textId="4E482EA5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If (fp) then</w:t>
            </w:r>
          </w:p>
        </w:tc>
      </w:tr>
      <w:tr w:rsidR="003C5FE8" w:rsidRPr="0096720F" w14:paraId="0CA51F9A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97A517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</w:p>
        </w:tc>
      </w:tr>
      <w:tr w:rsidR="003C5FE8" w:rsidRPr="0096720F" w14:paraId="5EACBD7B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682052" w14:textId="17241D33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</w:t>
            </w:r>
            <w:r w:rsidR="00CA7894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string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readUsername</w:t>
            </w:r>
            <w:r w:rsidR="00CA7894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3C5FE8" w:rsidRPr="0096720F" w14:paraId="63A4251E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79183F" w14:textId="72274849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</w:t>
            </w:r>
            <w:r w:rsidR="00CA7894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string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readPassword</w:t>
            </w:r>
            <w:r w:rsidR="00CA7894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3C5FE8" w:rsidRPr="0096720F" w14:paraId="28313A16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A99E79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Read(readUsername,readPassword) from “className” file</w:t>
            </w:r>
          </w:p>
        </w:tc>
      </w:tr>
      <w:tr w:rsidR="003C5FE8" w:rsidRPr="0096720F" w14:paraId="0AB1791F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3AB7FE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Close “className” file</w:t>
            </w:r>
          </w:p>
        </w:tc>
      </w:tr>
      <w:tr w:rsidR="003C5FE8" w:rsidRPr="0096720F" w14:paraId="22AE5717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880587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</w:t>
            </w:r>
          </w:p>
          <w:p w14:paraId="37DC8A31" w14:textId="07B08064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If (strcmp(readPassword,tPassword)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0 and</w:t>
            </w:r>
          </w:p>
        </w:tc>
      </w:tr>
      <w:tr w:rsidR="003C5FE8" w:rsidRPr="0096720F" w14:paraId="6CCF6721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77539C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strcmp(readUsername,tUsername)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0) then</w:t>
            </w:r>
          </w:p>
        </w:tc>
      </w:tr>
      <w:tr w:rsidR="003C5FE8" w:rsidRPr="0096720F" w14:paraId="74BFDA4F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03D99A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</w:t>
            </w:r>
          </w:p>
        </w:tc>
      </w:tr>
      <w:tr w:rsidR="003C5FE8" w:rsidRPr="0096720F" w14:paraId="5FA7BB07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8AA34F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status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remove(className)</w:t>
            </w:r>
          </w:p>
        </w:tc>
      </w:tr>
      <w:tr w:rsidR="003C5FE8" w:rsidRPr="0096720F" w14:paraId="090478DB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2E872B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Write ("Status :",status)</w:t>
            </w:r>
          </w:p>
        </w:tc>
      </w:tr>
      <w:tr w:rsidR="003C5FE8" w:rsidRPr="0096720F" w14:paraId="7871BCC1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612914" w14:textId="193A22FF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 else</w:t>
            </w:r>
          </w:p>
        </w:tc>
      </w:tr>
      <w:tr w:rsidR="003C5FE8" w:rsidRPr="0096720F" w14:paraId="45CE667A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AE4D0A" w14:textId="239FFB82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lastRenderedPageBreak/>
              <w:t xml:space="preserve">                Write ("User name and/or password is incorrect")</w:t>
            </w:r>
          </w:p>
        </w:tc>
      </w:tr>
      <w:tr w:rsidR="003C5FE8" w:rsidRPr="0096720F" w14:paraId="5682D9E2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73D36D" w14:textId="4B8081BE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    else</w:t>
            </w:r>
          </w:p>
        </w:tc>
      </w:tr>
      <w:tr w:rsidR="003C5FE8" w:rsidRPr="0096720F" w14:paraId="54495530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16A1C8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</w:p>
        </w:tc>
      </w:tr>
      <w:tr w:rsidR="003C5FE8" w:rsidRPr="0096720F" w14:paraId="360BD07E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BD2A48" w14:textId="1BFE35DC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    Write ("File not found",className)</w:t>
            </w:r>
          </w:p>
        </w:tc>
      </w:tr>
      <w:tr w:rsidR="003C5FE8" w:rsidRPr="0096720F" w14:paraId="02B7078A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325FF6" w14:textId="747EB1B8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EndIf</w:t>
            </w:r>
          </w:p>
          <w:p w14:paraId="79705974" w14:textId="0B8DB7A9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EndIf</w:t>
            </w:r>
          </w:p>
          <w:p w14:paraId="56CB9593" w14:textId="4536F135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EndIf</w:t>
            </w:r>
          </w:p>
          <w:p w14:paraId="287549E9" w14:textId="67D06248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 EndIf</w:t>
            </w:r>
          </w:p>
          <w:p w14:paraId="405750CD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0149AE79" w14:textId="36A127FE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  <w:t xml:space="preserve">Stop Algorithm </w:t>
            </w:r>
          </w:p>
        </w:tc>
      </w:tr>
      <w:tr w:rsidR="003C5FE8" w:rsidRPr="0096720F" w14:paraId="4DDA03FC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810335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5B650768" w14:textId="77777777" w:rsidR="003C5FE8" w:rsidRPr="0096720F" w:rsidRDefault="003C5FE8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3C5FE8" w:rsidRPr="0096720F" w14:paraId="488B820D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046B0C" w14:textId="713E2DCF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</w:tr>
      <w:tr w:rsidR="003C5FE8" w:rsidRPr="0096720F" w14:paraId="42A9DDFD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23BF83" w14:textId="77777777" w:rsidR="003C5FE8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6E808CDB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65FF44EF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7CAA862D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1E452690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3C392D40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55D62BA9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3BF8DAEA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0F0532BB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72AF8C93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40D6E88F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390754B7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50678C00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61828A93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0AE9C34B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22B144C1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0135A2E6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665FA908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21EA1D9C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70A6E6B6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35C978A0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6FBA13C1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7553E096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63B86F22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65F024CD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2411E1B5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491C758A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27B54C84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04DCAEE7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0ED3D8F9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1D15C06D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6D7179C6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46825566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43C3F3BD" w14:textId="3559864F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  <w:lastRenderedPageBreak/>
              <w:t>Start Algorithm: void getClassRpt()</w:t>
            </w:r>
          </w:p>
          <w:p w14:paraId="4F6A78D2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</w:tr>
      <w:tr w:rsidR="003C5FE8" w:rsidRPr="0096720F" w14:paraId="5150D565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27BB80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</w:tr>
      <w:tr w:rsidR="003C5FE8" w:rsidRPr="0096720F" w14:paraId="48A91C72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519AB7" w14:textId="5871CEDA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  <w:r w:rsidR="00CA7894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string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tUsername</w:t>
            </w:r>
            <w:r w:rsidR="00CA7894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3C5FE8" w:rsidRPr="0096720F" w14:paraId="6E2CD9C5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226FEE" w14:textId="6513D673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  <w:r w:rsidR="00CA7894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string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tPassword</w:t>
            </w:r>
            <w:r w:rsidR="00CA7894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3C5FE8" w:rsidRPr="0096720F" w14:paraId="0291CEAC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8417CC" w14:textId="18428041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  <w:r w:rsidR="00CA7894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string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className</w:t>
            </w:r>
            <w:r w:rsidR="00CA7894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3C5FE8" w:rsidRPr="0096720F" w14:paraId="2E6C9F64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CCC369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7871523B" w14:textId="77777777" w:rsidR="003C5FE8" w:rsidRPr="0096720F" w:rsidRDefault="003C5FE8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3C5FE8" w:rsidRPr="0096720F" w14:paraId="0541BF98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D44401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 (NEWLINE)</w:t>
            </w:r>
          </w:p>
        </w:tc>
      </w:tr>
      <w:tr w:rsidR="003C5FE8" w:rsidRPr="0096720F" w14:paraId="3169FF70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104D15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 ("|\t|\t|\t|\t Class Report \t|\t|\t|\t|")</w:t>
            </w:r>
          </w:p>
        </w:tc>
      </w:tr>
      <w:tr w:rsidR="003C5FE8" w:rsidRPr="0096720F" w14:paraId="34FDF8CD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95B2ED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 (NEWLINE)</w:t>
            </w:r>
          </w:p>
        </w:tc>
      </w:tr>
      <w:tr w:rsidR="003C5FE8" w:rsidRPr="0096720F" w14:paraId="05EF9A55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A56A66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 (NEWLINE)</w:t>
            </w:r>
          </w:p>
        </w:tc>
      </w:tr>
      <w:tr w:rsidR="003C5FE8" w:rsidRPr="0096720F" w14:paraId="44DB71A0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CCC318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00652F7D" w14:textId="77777777" w:rsidR="003C5FE8" w:rsidRPr="0096720F" w:rsidRDefault="003C5FE8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3C5FE8" w:rsidRPr="0096720F" w14:paraId="14810835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BF6B37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 ("Please enter class you'd like to get report from : ")</w:t>
            </w:r>
          </w:p>
        </w:tc>
      </w:tr>
      <w:tr w:rsidR="003C5FE8" w:rsidRPr="0096720F" w14:paraId="41C4CCBE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CD5864" w14:textId="38478260" w:rsidR="003C5FE8" w:rsidRPr="0096720F" w:rsidRDefault="00FA5F7A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3C5FE8" w:rsidRPr="0096720F" w14:paraId="12DDE697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6B4FB7" w14:textId="7472A498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Read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className)</w:t>
            </w:r>
          </w:p>
        </w:tc>
      </w:tr>
      <w:tr w:rsidR="003C5FE8" w:rsidRPr="0096720F" w14:paraId="610A868B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996F97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3D5AD783" w14:textId="77777777" w:rsidR="003C5FE8" w:rsidRPr="0096720F" w:rsidRDefault="003C5FE8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3C5FE8" w:rsidRPr="0096720F" w14:paraId="6A5FB0D6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F62E6B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strcat(className,".txt")</w:t>
            </w:r>
          </w:p>
        </w:tc>
      </w:tr>
      <w:tr w:rsidR="003C5FE8" w:rsidRPr="0096720F" w14:paraId="25584886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FD0291" w14:textId="1E488593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OpenFile</w:t>
            </w:r>
            <w:r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className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for Read</w:t>
            </w:r>
          </w:p>
        </w:tc>
      </w:tr>
      <w:tr w:rsidR="003C5FE8" w:rsidRPr="0096720F" w14:paraId="054036F3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9C8F44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6D30D3F4" w14:textId="77777777" w:rsidR="003C5FE8" w:rsidRPr="0096720F" w:rsidRDefault="003C5FE8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3C5FE8" w:rsidRPr="0096720F" w14:paraId="09C9BA48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58C6A7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 ("Please enter usename : ")</w:t>
            </w:r>
          </w:p>
        </w:tc>
      </w:tr>
      <w:tr w:rsidR="003C5FE8" w:rsidRPr="0096720F" w14:paraId="031D3D65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77FC77" w14:textId="79788C1D" w:rsidR="003C5FE8" w:rsidRPr="0096720F" w:rsidRDefault="00FA5F7A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3C5FE8" w:rsidRPr="0096720F" w14:paraId="29F9403E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590A9F" w14:textId="302AF91C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Read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tUsername)</w:t>
            </w:r>
          </w:p>
        </w:tc>
      </w:tr>
      <w:tr w:rsidR="003C5FE8" w:rsidRPr="0096720F" w14:paraId="1558CADC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DBF333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1E0DE00B" w14:textId="77777777" w:rsidR="003C5FE8" w:rsidRPr="0096720F" w:rsidRDefault="003C5FE8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3C5FE8" w:rsidRPr="0096720F" w14:paraId="19B31202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837883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 ("Please enter password : ")</w:t>
            </w:r>
          </w:p>
        </w:tc>
      </w:tr>
      <w:tr w:rsidR="003C5FE8" w:rsidRPr="0096720F" w14:paraId="2ADA98E6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9F2852" w14:textId="549F5E64" w:rsidR="003C5FE8" w:rsidRPr="0096720F" w:rsidRDefault="00FA5F7A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3C5FE8" w:rsidRPr="0096720F" w14:paraId="4BB50B0D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96C29E" w14:textId="46C20DFE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Read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tPassword)</w:t>
            </w:r>
          </w:p>
        </w:tc>
      </w:tr>
      <w:tr w:rsidR="003C5FE8" w:rsidRPr="0096720F" w14:paraId="2BA6720F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6D7E2F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278EC849" w14:textId="77777777" w:rsidR="003C5FE8" w:rsidRPr="0096720F" w:rsidRDefault="003C5FE8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3C5FE8" w:rsidRPr="0096720F" w14:paraId="3E681696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7C9B8B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bool isLogged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loginTeacher(tUsername,tPassword,fp)</w:t>
            </w:r>
          </w:p>
        </w:tc>
      </w:tr>
      <w:tr w:rsidR="003C5FE8" w:rsidRPr="0096720F" w14:paraId="41DADCA4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E1DCE8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</w:p>
          <w:p w14:paraId="5C18E375" w14:textId="751575A4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struct Student students[100]</w:t>
            </w:r>
          </w:p>
        </w:tc>
      </w:tr>
      <w:tr w:rsidR="003C5FE8" w:rsidRPr="0096720F" w14:paraId="62EE4C21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27E019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</w:t>
            </w:r>
          </w:p>
          <w:p w14:paraId="1D15A882" w14:textId="59CCE0A5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If (isLogged) then</w:t>
            </w:r>
          </w:p>
        </w:tc>
      </w:tr>
      <w:tr w:rsidR="003C5FE8" w:rsidRPr="0096720F" w14:paraId="6C491AB0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528565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</w:t>
            </w:r>
          </w:p>
          <w:p w14:paraId="74C608B6" w14:textId="65EF42C8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x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0</w:t>
            </w:r>
          </w:p>
        </w:tc>
      </w:tr>
      <w:tr w:rsidR="003C5FE8" w:rsidRPr="0096720F" w14:paraId="339067D7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9CF5DA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i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0</w:t>
            </w:r>
          </w:p>
        </w:tc>
      </w:tr>
      <w:tr w:rsidR="003C5FE8" w:rsidRPr="0096720F" w14:paraId="0DAC5158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20BD01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74FFA00F" w14:textId="77777777" w:rsidR="003C5FE8" w:rsidRPr="0096720F" w:rsidRDefault="003C5FE8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3C5FE8" w:rsidRPr="0096720F" w14:paraId="79FABB21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D9F0E1" w14:textId="6C96E6CF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</w:t>
            </w:r>
            <w:r w:rsidR="00CA7894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string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heighestAverageStudent</w:t>
            </w:r>
            <w:r w:rsidR="00CA7894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3C5FE8" w:rsidRPr="0096720F" w14:paraId="00A7B20F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653B7C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heighestAverage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0</w:t>
            </w:r>
          </w:p>
        </w:tc>
      </w:tr>
      <w:tr w:rsidR="003C5FE8" w:rsidRPr="0096720F" w14:paraId="39CEE2C9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E77810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7EF5E13D" w14:textId="77777777" w:rsidR="003C5FE8" w:rsidRPr="0096720F" w:rsidRDefault="003C5FE8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3C5FE8" w:rsidRPr="0096720F" w14:paraId="4E26120D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47C38F" w14:textId="4443A911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</w:t>
            </w:r>
            <w:r w:rsidR="00CA7894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string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heighestEngStudent</w:t>
            </w:r>
            <w:r w:rsidR="00CA7894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3C5FE8" w:rsidRPr="0096720F" w14:paraId="4CCA6313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718A11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heighestEng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0</w:t>
            </w:r>
          </w:p>
        </w:tc>
      </w:tr>
      <w:tr w:rsidR="003C5FE8" w:rsidRPr="0096720F" w14:paraId="6D28350C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A65FEB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01BA8FB8" w14:textId="77777777" w:rsidR="003C5FE8" w:rsidRPr="0096720F" w:rsidRDefault="003C5FE8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3C5FE8" w:rsidRPr="0096720F" w14:paraId="42C906F1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3B9B7F" w14:textId="5EE190C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</w:t>
            </w:r>
            <w:r w:rsidR="00CA7894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string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heighestPhysEdStudent</w:t>
            </w:r>
            <w:r w:rsidR="00CA7894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3C5FE8" w:rsidRPr="0096720F" w14:paraId="2E30BEBB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2C8681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heighestPhyEd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0</w:t>
            </w:r>
          </w:p>
        </w:tc>
      </w:tr>
      <w:tr w:rsidR="003C5FE8" w:rsidRPr="0096720F" w14:paraId="7434660D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6945F1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1AACDA03" w14:textId="77777777" w:rsidR="003C5FE8" w:rsidRPr="0096720F" w:rsidRDefault="003C5FE8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3C5FE8" w:rsidRPr="0096720F" w14:paraId="1D9562AD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029831" w14:textId="45287A29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</w:t>
            </w:r>
            <w:r w:rsidR="00CA7894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string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heighestMathStudent</w:t>
            </w:r>
            <w:r w:rsidR="00CA7894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3C5FE8" w:rsidRPr="0096720F" w14:paraId="341348F2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EA1ACF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heighestMath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0</w:t>
            </w:r>
          </w:p>
        </w:tc>
      </w:tr>
      <w:tr w:rsidR="003C5FE8" w:rsidRPr="0096720F" w14:paraId="3419A203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94E389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50E9CAE5" w14:textId="77777777" w:rsidR="003C5FE8" w:rsidRPr="0096720F" w:rsidRDefault="003C5FE8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3C5FE8" w:rsidRPr="0096720F" w14:paraId="09EAF589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FF018B" w14:textId="7A0FB1C6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</w:t>
            </w:r>
            <w:r w:rsidR="00CA7894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string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heighestInteSciStudent</w:t>
            </w:r>
            <w:r w:rsidR="00CA7894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3C5FE8" w:rsidRPr="0096720F" w14:paraId="48C27946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DE9336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heighestInteSci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0</w:t>
            </w:r>
          </w:p>
        </w:tc>
      </w:tr>
      <w:tr w:rsidR="003C5FE8" w:rsidRPr="0096720F" w14:paraId="5432650A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816DB7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0E5B0097" w14:textId="77777777" w:rsidR="003C5FE8" w:rsidRPr="0096720F" w:rsidRDefault="003C5FE8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3C5FE8" w:rsidRPr="0096720F" w14:paraId="1094F662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5CC23B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While (x !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EOF)</w:t>
            </w:r>
          </w:p>
          <w:p w14:paraId="2A94267B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</w:t>
            </w:r>
          </w:p>
        </w:tc>
      </w:tr>
      <w:tr w:rsidR="003C5FE8" w:rsidRPr="0096720F" w14:paraId="268CD8D0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A21859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struct Student student</w:t>
            </w:r>
          </w:p>
        </w:tc>
      </w:tr>
      <w:tr w:rsidR="003C5FE8" w:rsidRPr="0096720F" w14:paraId="7477EAE4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5087D5" w14:textId="703A6382" w:rsidR="003C5FE8" w:rsidRPr="0096720F" w:rsidRDefault="003C5FE8" w:rsidP="00764E1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  x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Read(student.fullName,student.mathGrade,student.engGrade,student.phyEdGrade,student.inteSciGrade) from </w:t>
            </w:r>
            <w:commentRangeStart w:id="0"/>
            <w:commentRangeStart w:id="1"/>
            <w:commentRangeStart w:id="2"/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className</w:t>
            </w:r>
            <w:commentRangeEnd w:id="0"/>
            <w:r w:rsidRPr="0096720F">
              <w:rPr>
                <w:rStyle w:val="CommentReference"/>
                <w:color w:val="000000" w:themeColor="text1"/>
              </w:rPr>
              <w:commentReference w:id="0"/>
            </w:r>
            <w:commentRangeEnd w:id="1"/>
            <w:r w:rsidRPr="0096720F">
              <w:rPr>
                <w:rStyle w:val="CommentReference"/>
                <w:color w:val="000000" w:themeColor="text1"/>
              </w:rPr>
              <w:commentReference w:id="1"/>
            </w:r>
            <w:commentRangeEnd w:id="2"/>
            <w:r>
              <w:rPr>
                <w:rStyle w:val="CommentReference"/>
              </w:rPr>
              <w:commentReference w:id="2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file</w:t>
            </w:r>
          </w:p>
        </w:tc>
      </w:tr>
      <w:tr w:rsidR="003C5FE8" w:rsidRPr="0096720F" w14:paraId="0B7D54A0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53A212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</w:t>
            </w:r>
          </w:p>
        </w:tc>
      </w:tr>
      <w:tr w:rsidR="003C5FE8" w:rsidRPr="0096720F" w14:paraId="679E886F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0E83F3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67E8C370" w14:textId="77777777" w:rsidR="003C5FE8" w:rsidRPr="0096720F" w:rsidRDefault="003C5FE8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3C5FE8" w:rsidRPr="0096720F" w14:paraId="39CE6B97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6FF31D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strcpy(students[i].fullName,student.fullName)</w:t>
            </w:r>
          </w:p>
        </w:tc>
      </w:tr>
      <w:tr w:rsidR="003C5FE8" w:rsidRPr="0096720F" w14:paraId="714EF52A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919D5E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students[i].mathGrade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student.mathGrade</w:t>
            </w:r>
          </w:p>
        </w:tc>
      </w:tr>
      <w:tr w:rsidR="003C5FE8" w:rsidRPr="0096720F" w14:paraId="2B93A626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64BC2B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students[i].engGrade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student.engGrade</w:t>
            </w:r>
          </w:p>
        </w:tc>
      </w:tr>
      <w:tr w:rsidR="003C5FE8" w:rsidRPr="0096720F" w14:paraId="6312C8A5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7BA918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students[i].phyEdGrade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student.phyEdGrade</w:t>
            </w:r>
          </w:p>
        </w:tc>
      </w:tr>
      <w:tr w:rsidR="003C5FE8" w:rsidRPr="0096720F" w14:paraId="4C7DD10B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B90EE8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students[i].inteSciGrade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student.inteSciGrade</w:t>
            </w:r>
          </w:p>
        </w:tc>
      </w:tr>
      <w:tr w:rsidR="003C5FE8" w:rsidRPr="0096720F" w14:paraId="239DE1B8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D165E1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5A3E505D" w14:textId="77777777" w:rsidR="003C5FE8" w:rsidRPr="0096720F" w:rsidRDefault="003C5FE8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3C5FE8" w:rsidRPr="0096720F" w14:paraId="1D5951B4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8437B0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</w:t>
            </w:r>
          </w:p>
        </w:tc>
      </w:tr>
      <w:tr w:rsidR="003C5FE8" w:rsidRPr="0096720F" w14:paraId="673CA9C1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7A91EA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If (students[i].mathGrade &gt; heighestMath) then</w:t>
            </w:r>
          </w:p>
        </w:tc>
      </w:tr>
      <w:tr w:rsidR="003C5FE8" w:rsidRPr="0096720F" w14:paraId="19179B4D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26D720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</w:t>
            </w:r>
          </w:p>
        </w:tc>
      </w:tr>
      <w:tr w:rsidR="003C5FE8" w:rsidRPr="0096720F" w14:paraId="343A915A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EE5B8A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    heighestMath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students[i].mathGrade</w:t>
            </w:r>
          </w:p>
        </w:tc>
      </w:tr>
      <w:tr w:rsidR="003C5FE8" w:rsidRPr="0096720F" w14:paraId="45243742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70E594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    strcpy(heighestMathStudent,students[i].fullName)</w:t>
            </w:r>
          </w:p>
        </w:tc>
      </w:tr>
      <w:tr w:rsidR="003C5FE8" w:rsidRPr="0096720F" w14:paraId="2C7ECAFB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C0FB8A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EndIf</w:t>
            </w:r>
          </w:p>
        </w:tc>
      </w:tr>
      <w:tr w:rsidR="003C5FE8" w:rsidRPr="0096720F" w14:paraId="0CC67E82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9F7C30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1F6BFC9B" w14:textId="77777777" w:rsidR="003C5FE8" w:rsidRPr="0096720F" w:rsidRDefault="003C5FE8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3C5FE8" w:rsidRPr="0096720F" w14:paraId="41A5614D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DE9FCD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If (students[i].engGrade &gt; heighestEng) then</w:t>
            </w:r>
          </w:p>
        </w:tc>
      </w:tr>
      <w:tr w:rsidR="003C5FE8" w:rsidRPr="0096720F" w14:paraId="69B0869B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52C732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</w:t>
            </w:r>
          </w:p>
        </w:tc>
      </w:tr>
      <w:tr w:rsidR="003C5FE8" w:rsidRPr="0096720F" w14:paraId="090B63ED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15BD49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    heighestEng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students[i].engGrade</w:t>
            </w:r>
          </w:p>
        </w:tc>
      </w:tr>
      <w:tr w:rsidR="003C5FE8" w:rsidRPr="0096720F" w14:paraId="32F1D2A1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F7D6A3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lastRenderedPageBreak/>
              <w:t xml:space="preserve">                strcpy(heighestEngStudent,students[i].fullName)</w:t>
            </w:r>
          </w:p>
        </w:tc>
      </w:tr>
      <w:tr w:rsidR="003C5FE8" w:rsidRPr="0096720F" w14:paraId="0FC56C6B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EB7A74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EndIf</w:t>
            </w:r>
          </w:p>
        </w:tc>
      </w:tr>
      <w:tr w:rsidR="003C5FE8" w:rsidRPr="0096720F" w14:paraId="1CA87EA2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417F3A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3EBABB19" w14:textId="77777777" w:rsidR="003C5FE8" w:rsidRPr="0096720F" w:rsidRDefault="003C5FE8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3C5FE8" w:rsidRPr="0096720F" w14:paraId="0E356A12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7936BA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If (students[i].phyEdGrade &gt; heighestPhyEd) then</w:t>
            </w:r>
          </w:p>
        </w:tc>
      </w:tr>
      <w:tr w:rsidR="003C5FE8" w:rsidRPr="0096720F" w14:paraId="7646FB23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12B217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</w:t>
            </w:r>
          </w:p>
        </w:tc>
      </w:tr>
      <w:tr w:rsidR="003C5FE8" w:rsidRPr="0096720F" w14:paraId="32C9C7F6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C410EB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    heighestPhyEd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students[i].phyEdGrade</w:t>
            </w:r>
          </w:p>
        </w:tc>
      </w:tr>
      <w:tr w:rsidR="003C5FE8" w:rsidRPr="0096720F" w14:paraId="5C1D3D53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33D91F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    strcpy(heighestPhysEdStudent,students[i].fullName)</w:t>
            </w:r>
          </w:p>
        </w:tc>
      </w:tr>
      <w:tr w:rsidR="003C5FE8" w:rsidRPr="0096720F" w14:paraId="69B3EEE6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2D80D3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EndIf</w:t>
            </w:r>
          </w:p>
        </w:tc>
      </w:tr>
      <w:tr w:rsidR="003C5FE8" w:rsidRPr="0096720F" w14:paraId="23913056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64BBCC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12856C1C" w14:textId="77777777" w:rsidR="003C5FE8" w:rsidRPr="0096720F" w:rsidRDefault="003C5FE8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3C5FE8" w:rsidRPr="0096720F" w14:paraId="748BFB95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6298C8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If (students[i].inteSciGrade &gt; heighestInteSci) then</w:t>
            </w:r>
          </w:p>
        </w:tc>
      </w:tr>
      <w:tr w:rsidR="003C5FE8" w:rsidRPr="0096720F" w14:paraId="0F7A2F9B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8D3D6C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</w:t>
            </w:r>
          </w:p>
        </w:tc>
      </w:tr>
      <w:tr w:rsidR="003C5FE8" w:rsidRPr="0096720F" w14:paraId="5781B747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D73E67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    heighestInteSci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students[i].inteSciGrade</w:t>
            </w:r>
          </w:p>
        </w:tc>
      </w:tr>
      <w:tr w:rsidR="003C5FE8" w:rsidRPr="0096720F" w14:paraId="41A39701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FDA4AE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    strcpy(heighestInteSciStudent,students[i].fullName)</w:t>
            </w:r>
          </w:p>
        </w:tc>
      </w:tr>
      <w:tr w:rsidR="003C5FE8" w:rsidRPr="0096720F" w14:paraId="1B3FB444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C5AB0B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EndIf</w:t>
            </w:r>
          </w:p>
        </w:tc>
      </w:tr>
      <w:tr w:rsidR="003C5FE8" w:rsidRPr="0096720F" w14:paraId="4B504656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C06786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i++</w:t>
            </w:r>
          </w:p>
        </w:tc>
      </w:tr>
      <w:tr w:rsidR="003C5FE8" w:rsidRPr="0096720F" w14:paraId="4CFDAF4A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AAEC30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</w:t>
            </w:r>
          </w:p>
          <w:p w14:paraId="66D3234A" w14:textId="42634F48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EndWhile</w:t>
            </w:r>
          </w:p>
        </w:tc>
      </w:tr>
      <w:tr w:rsidR="003C5FE8" w:rsidRPr="0096720F" w14:paraId="52FAA400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9F9916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38C0AEB2" w14:textId="77777777" w:rsidR="003C5FE8" w:rsidRPr="0096720F" w:rsidRDefault="003C5FE8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3C5FE8" w:rsidRPr="0096720F" w14:paraId="0C303FF8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2B88E9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i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i-1</w:t>
            </w:r>
          </w:p>
        </w:tc>
      </w:tr>
      <w:tr w:rsidR="003C5FE8" w:rsidRPr="0096720F" w14:paraId="09946EBF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8691CF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j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0</w:t>
            </w:r>
          </w:p>
        </w:tc>
      </w:tr>
      <w:tr w:rsidR="003C5FE8" w:rsidRPr="0096720F" w14:paraId="6E2B4883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C4277A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Write("Student Name/Math Average Grade/English Average Grade/Integrated Science Average Grade/Physical Education Average Grade/Overall Average) </w:t>
            </w:r>
          </w:p>
        </w:tc>
      </w:tr>
      <w:tr w:rsidR="003C5FE8" w:rsidRPr="0096720F" w14:paraId="7465A371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54C1D7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</w:t>
            </w:r>
          </w:p>
          <w:p w14:paraId="099D58D5" w14:textId="1659A51A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While ( j &lt; i)</w:t>
            </w:r>
          </w:p>
        </w:tc>
      </w:tr>
      <w:tr w:rsidR="003C5FE8" w:rsidRPr="0096720F" w14:paraId="3E9FA7C2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922B9A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</w:t>
            </w:r>
          </w:p>
        </w:tc>
      </w:tr>
      <w:tr w:rsidR="003C5FE8" w:rsidRPr="0096720F" w14:paraId="3C8A366A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67BAD2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 averageGrade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(students[j].mathGrade + students[j].engGrade + students[j].inteSciGrade + students[j].phyEdGrade)/4</w:t>
            </w:r>
          </w:p>
          <w:p w14:paraId="6177047F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56094433" w14:textId="40988AC3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EndWhile</w:t>
            </w:r>
          </w:p>
        </w:tc>
      </w:tr>
      <w:tr w:rsidR="003C5FE8" w:rsidRPr="0096720F" w14:paraId="19CC9263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81D4C7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Write(students[j].fullName,students[j].mathGrade,students[j].engGrade,students[j].inteSciGrade,students[j].phyEdGrade,averageGrade) </w:t>
            </w:r>
          </w:p>
        </w:tc>
      </w:tr>
      <w:tr w:rsidR="003C5FE8" w:rsidRPr="0096720F" w14:paraId="6774DBC4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BFBAFA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j++</w:t>
            </w:r>
          </w:p>
        </w:tc>
      </w:tr>
      <w:tr w:rsidR="003C5FE8" w:rsidRPr="0096720F" w14:paraId="3A67DE3F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BA3AA0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EndWhile</w:t>
            </w:r>
          </w:p>
        </w:tc>
      </w:tr>
      <w:tr w:rsidR="003C5FE8" w:rsidRPr="0096720F" w14:paraId="5456C76B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23DC11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70BE6C89" w14:textId="77777777" w:rsidR="003C5FE8" w:rsidRPr="0096720F" w:rsidRDefault="003C5FE8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3C5FE8" w:rsidRPr="0096720F" w14:paraId="7D316AAE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142739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Write("Heighest average in mathematics ",heighestMath,heighestMathStudent)</w:t>
            </w:r>
          </w:p>
        </w:tc>
      </w:tr>
      <w:tr w:rsidR="003C5FE8" w:rsidRPr="0096720F" w14:paraId="0BBEF1BC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D92721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Write("Heighest average in english",heighestEng,heighestEngStudent)</w:t>
            </w:r>
          </w:p>
        </w:tc>
      </w:tr>
      <w:tr w:rsidR="003C5FE8" w:rsidRPr="0096720F" w14:paraId="575861A2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76BCC4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Write("Heighest average in integrated science </w:t>
            </w:r>
          </w:p>
          <w:p w14:paraId="42345FF4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6E51E8AF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",heighestInteSci,heighestInteSciStudent)</w:t>
            </w:r>
          </w:p>
        </w:tc>
      </w:tr>
      <w:tr w:rsidR="003C5FE8" w:rsidRPr="0096720F" w14:paraId="50FAA96E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A1A9C5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Write("Heighest average in physical education ",heighestPhyEd,heighestPhysEdStudent)</w:t>
            </w:r>
          </w:p>
        </w:tc>
      </w:tr>
      <w:tr w:rsidR="003C5FE8" w:rsidRPr="0096720F" w14:paraId="50E5A2C4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4CA1E5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72EB88A2" w14:textId="77777777" w:rsidR="003C5FE8" w:rsidRPr="0096720F" w:rsidRDefault="003C5FE8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3C5FE8" w:rsidRPr="0096720F" w14:paraId="1D599F83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C15EAB" w14:textId="02552B90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EndIf</w:t>
            </w:r>
          </w:p>
        </w:tc>
      </w:tr>
      <w:tr w:rsidR="003C5FE8" w:rsidRPr="0096720F" w14:paraId="07D6D453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2F47AE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39DDAA30" w14:textId="77777777" w:rsidR="003C5FE8" w:rsidRPr="0096720F" w:rsidRDefault="003C5FE8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3C5FE8" w:rsidRPr="0096720F" w14:paraId="0949290D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DD0658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  <w:t>Stop Algorithm</w:t>
            </w:r>
          </w:p>
        </w:tc>
      </w:tr>
      <w:tr w:rsidR="003C5FE8" w:rsidRPr="0096720F" w14:paraId="5A296C00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C6B4F2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621852B2" w14:textId="77777777" w:rsidR="003C5FE8" w:rsidRPr="0096720F" w:rsidRDefault="003C5FE8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3C5FE8" w:rsidRPr="0096720F" w14:paraId="68AFD9CE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D2EA9B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1F643291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02666059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692CD0E1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40F39E2D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15D4D2F1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2CD2E321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52B1AA8D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7261812F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74C13E0E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437C6637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035EC244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2DD1DF6E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1C6F1B8D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7E0319F1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26EDEAF7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2E29E665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62843F4B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064D703E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63916F4D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70BD25A2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443E9F86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4CB698F1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34162AA1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09A07BA3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47C67B66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47FCA82D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403856F4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7EE74F98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209C12BA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40300A02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328AF82C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22BEA645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4093BA29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4B1B449A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20CBFBA9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3DC3565E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543ABE98" w14:textId="77777777" w:rsidR="00CA7894" w:rsidRDefault="00CA7894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4E9C993F" w14:textId="09D53ABB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  <w:lastRenderedPageBreak/>
              <w:t>Start Algorithm: void mngClass()</w:t>
            </w:r>
          </w:p>
        </w:tc>
      </w:tr>
      <w:tr w:rsidR="003C5FE8" w:rsidRPr="0096720F" w14:paraId="209826A6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9552D8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</w:tc>
      </w:tr>
      <w:tr w:rsidR="003C5FE8" w:rsidRPr="0096720F" w14:paraId="15A3F17D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3A4CDF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option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0</w:t>
            </w:r>
          </w:p>
        </w:tc>
      </w:tr>
      <w:tr w:rsidR="003C5FE8" w:rsidRPr="0096720F" w14:paraId="72515ABD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36DDC3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31E67CE0" w14:textId="77777777" w:rsidR="003C5FE8" w:rsidRPr="0096720F" w:rsidRDefault="003C5FE8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3C5FE8" w:rsidRPr="0096720F" w14:paraId="27FB3A5E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5293C2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 (NEWLINE)</w:t>
            </w:r>
          </w:p>
        </w:tc>
      </w:tr>
      <w:tr w:rsidR="003C5FE8" w:rsidRPr="0096720F" w14:paraId="24ABD0AA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8306E2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 ("|\t|\t|\t|\t Manage Class \t|\t|\t|\t|")</w:t>
            </w:r>
          </w:p>
        </w:tc>
      </w:tr>
      <w:tr w:rsidR="003C5FE8" w:rsidRPr="0096720F" w14:paraId="022707CD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408B25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 (NEWLINE)</w:t>
            </w:r>
          </w:p>
        </w:tc>
      </w:tr>
      <w:tr w:rsidR="003C5FE8" w:rsidRPr="0096720F" w14:paraId="5432F203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01E174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 (NEWLINE)</w:t>
            </w:r>
          </w:p>
        </w:tc>
      </w:tr>
      <w:tr w:rsidR="003C5FE8" w:rsidRPr="0096720F" w14:paraId="1C90534D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5BE11E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15D80DA6" w14:textId="77777777" w:rsidR="003C5FE8" w:rsidRPr="0096720F" w:rsidRDefault="003C5FE8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3C5FE8" w:rsidRPr="0096720F" w14:paraId="68C23D25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F67A64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 ("Please chose the number that corresponds with the actions you will like to commit :")</w:t>
            </w:r>
          </w:p>
        </w:tc>
      </w:tr>
      <w:tr w:rsidR="003C5FE8" w:rsidRPr="0096720F" w14:paraId="3A88BF41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0986E4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 (NEWLINE)</w:t>
            </w:r>
          </w:p>
        </w:tc>
      </w:tr>
      <w:tr w:rsidR="003C5FE8" w:rsidRPr="0096720F" w14:paraId="3773F301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DB91C5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 (NEWLINE)</w:t>
            </w:r>
          </w:p>
        </w:tc>
      </w:tr>
      <w:tr w:rsidR="003C5FE8" w:rsidRPr="0096720F" w14:paraId="5118D541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74D998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50CC850B" w14:textId="77777777" w:rsidR="003C5FE8" w:rsidRPr="0096720F" w:rsidRDefault="003C5FE8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3C5FE8" w:rsidRPr="0096720F" w14:paraId="39C8FBBE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62EA72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 ("1) Add Student to a class.")</w:t>
            </w:r>
          </w:p>
        </w:tc>
      </w:tr>
      <w:tr w:rsidR="003C5FE8" w:rsidRPr="0096720F" w14:paraId="25E39655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B7DE9B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 (NEWLINE)</w:t>
            </w:r>
          </w:p>
        </w:tc>
      </w:tr>
      <w:tr w:rsidR="003C5FE8" w:rsidRPr="0096720F" w14:paraId="36926F7E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F00AF8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09E1CD6C" w14:textId="77777777" w:rsidR="003C5FE8" w:rsidRPr="0096720F" w:rsidRDefault="003C5FE8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3C5FE8" w:rsidRPr="0096720F" w14:paraId="4463EBAF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DB1FE8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 ("2) Remove Student from a class.")</w:t>
            </w:r>
          </w:p>
        </w:tc>
      </w:tr>
      <w:tr w:rsidR="003C5FE8" w:rsidRPr="0096720F" w14:paraId="059605CD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5D83CD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 (NEWLINE)</w:t>
            </w:r>
          </w:p>
        </w:tc>
      </w:tr>
      <w:tr w:rsidR="003C5FE8" w:rsidRPr="0096720F" w14:paraId="26BC741C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8AFC83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74060A0C" w14:textId="77777777" w:rsidR="003C5FE8" w:rsidRPr="0096720F" w:rsidRDefault="003C5FE8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3C5FE8" w:rsidRPr="0096720F" w14:paraId="11417D50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3527B8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 ("What would like to do : ")</w:t>
            </w:r>
          </w:p>
        </w:tc>
      </w:tr>
      <w:tr w:rsidR="003C5FE8" w:rsidRPr="0096720F" w14:paraId="1B44A2A6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103EC3" w14:textId="77777777" w:rsidR="003C5FE8" w:rsidRPr="0096720F" w:rsidRDefault="003C5FE8" w:rsidP="002E21F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Read(option)</w:t>
            </w:r>
          </w:p>
        </w:tc>
      </w:tr>
      <w:tr w:rsidR="003C5FE8" w:rsidRPr="0096720F" w14:paraId="2B12DAE8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CFE6F2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2BDBD1F8" w14:textId="77777777" w:rsidR="003C5FE8" w:rsidRPr="0096720F" w:rsidRDefault="003C5FE8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3C5FE8" w:rsidRPr="0096720F" w14:paraId="791F8CA7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078FAB" w14:textId="6E803598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If (option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1) then</w:t>
            </w:r>
          </w:p>
        </w:tc>
      </w:tr>
      <w:tr w:rsidR="003C5FE8" w:rsidRPr="0096720F" w14:paraId="6754C5D3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DB6F96" w14:textId="4794F683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addStudents_Abstract()</w:t>
            </w:r>
          </w:p>
        </w:tc>
      </w:tr>
      <w:tr w:rsidR="003C5FE8" w:rsidRPr="0096720F" w14:paraId="7F7E3E90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38C8DA" w14:textId="38C1E7D1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else If(option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2)</w:t>
            </w:r>
          </w:p>
        </w:tc>
      </w:tr>
      <w:tr w:rsidR="003C5FE8" w:rsidRPr="0096720F" w14:paraId="74FF7438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39585B" w14:textId="01E709CE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removeStudent()</w:t>
            </w:r>
          </w:p>
        </w:tc>
      </w:tr>
      <w:tr w:rsidR="003C5FE8" w:rsidRPr="0096720F" w14:paraId="36644224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D56A85" w14:textId="176FE540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else</w:t>
            </w:r>
          </w:p>
        </w:tc>
      </w:tr>
      <w:tr w:rsidR="003C5FE8" w:rsidRPr="0096720F" w14:paraId="5E2468AF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BC0BFB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</w:p>
        </w:tc>
      </w:tr>
      <w:tr w:rsidR="003C5FE8" w:rsidRPr="0096720F" w14:paraId="6CFA759F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1C050C" w14:textId="3ABA91AF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  Write ("The value you entered is not recognised")</w:t>
            </w:r>
          </w:p>
        </w:tc>
      </w:tr>
      <w:tr w:rsidR="003C5FE8" w:rsidRPr="0096720F" w14:paraId="01FAB337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C31B4A" w14:textId="2273B15B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  Write (NEWLINE)</w:t>
            </w:r>
          </w:p>
        </w:tc>
      </w:tr>
      <w:tr w:rsidR="003C5FE8" w:rsidRPr="0096720F" w14:paraId="508E4758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589664" w14:textId="4B67AE2C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 return</w:t>
            </w:r>
          </w:p>
        </w:tc>
      </w:tr>
      <w:tr w:rsidR="003C5FE8" w:rsidRPr="0096720F" w14:paraId="5069F42F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FAC526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EndIf</w:t>
            </w:r>
          </w:p>
        </w:tc>
      </w:tr>
      <w:tr w:rsidR="003C5FE8" w:rsidRPr="0096720F" w14:paraId="1E9326F1" w14:textId="77777777" w:rsidTr="003C5FE8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D2F14F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132"/>
            </w:tblGrid>
            <w:tr w:rsidR="00841E42" w:rsidRPr="0096720F" w14:paraId="2517D27B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71ED680" w14:textId="77777777" w:rsidR="00841E42" w:rsidRPr="0096720F" w:rsidRDefault="00841E42" w:rsidP="00CA7894">
                  <w:pPr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841E42" w:rsidRPr="0096720F" w14:paraId="4697D426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B844E72" w14:textId="77777777" w:rsidR="00841E42" w:rsidRDefault="00841E42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6DC2306C" w14:textId="77777777" w:rsidR="00841E42" w:rsidRDefault="00841E42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4CC74580" w14:textId="77777777" w:rsidR="00841E42" w:rsidRDefault="00841E42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7116499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1510BC32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1ACD6173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7356D3E0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77E895B8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01ACCB2E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339FA358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4DEAC1CF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77E73452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6C533C7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147C66AE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42DFDB7C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4D092BFF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6781E70B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1C196250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0AE2C664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43ABEB48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972B6ED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6213146C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49E0FED8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2C68E8E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11607D07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1DE23321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07790C04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18618211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41F7B7E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3BE54FD8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740049B2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1CCAE892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1BEF86B8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33EB8AA4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22F181D9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309C50BA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45CC96F4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16A6EBE8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62AACA9C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1FA4024C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710CCF93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3309966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7C4E29D0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003767B4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490641AC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28E0F2A4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3E98DC24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47648E59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154F22D6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28D1CAFA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79658477" w14:textId="1421112B" w:rsidR="00841E42" w:rsidRPr="0096720F" w:rsidRDefault="00841E42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lastRenderedPageBreak/>
                    <w:t>Start Algorithm: void createClass(</w:t>
                  </w:r>
                  <w:r w:rsidR="00CA7894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string</w:t>
                  </w:r>
                  <w:r w:rsidR="009774FE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cName</w:t>
                  </w:r>
                  <w:bookmarkStart w:id="3" w:name="_GoBack"/>
                  <w:bookmarkEnd w:id="3"/>
                  <w:r w:rsidRPr="0096720F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, </w:t>
                  </w:r>
                  <w:r w:rsidR="00CA7894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string</w:t>
                  </w:r>
                  <w:r w:rsidRPr="0096720F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tName</w:t>
                  </w:r>
                  <w:r w:rsidR="00CA7894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96720F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t>,</w:t>
                  </w:r>
                  <w:r w:rsidR="00CA7894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string</w:t>
                  </w:r>
                  <w:r w:rsidRPr="0096720F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tPass</w:t>
                  </w:r>
                  <w:r w:rsidR="00CA7894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96720F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841E42" w:rsidRPr="0096720F" w14:paraId="3B2D838C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0E48E21" w14:textId="77777777" w:rsidR="00841E42" w:rsidRPr="0096720F" w:rsidRDefault="00841E42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841E42" w:rsidRPr="0096720F" w14:paraId="505EBFFC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6A20320" w14:textId="77777777" w:rsidR="00841E42" w:rsidRPr="0096720F" w:rsidRDefault="00841E42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FILE *ptr</w:t>
                  </w:r>
                </w:p>
              </w:tc>
            </w:tr>
            <w:tr w:rsidR="00841E42" w:rsidRPr="0096720F" w14:paraId="3D1626FA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13DDB63" w14:textId="34367534" w:rsidR="00CA7894" w:rsidRPr="0096720F" w:rsidRDefault="00CA7894" w:rsidP="009A6E3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841E42" w:rsidRPr="0096720F" w14:paraId="3D63915C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EE474DA" w14:textId="4FD9021D" w:rsidR="00841E42" w:rsidRPr="0096720F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string</w:t>
                  </w:r>
                  <w:r w:rsidR="00841E42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*fileExtension </w:t>
                  </w:r>
                  <w:r w:rsidR="00841E42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="00841E42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".txt"</w:t>
                  </w:r>
                </w:p>
              </w:tc>
            </w:tr>
            <w:tr w:rsidR="00841E42" w:rsidRPr="0096720F" w14:paraId="26CA1572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8AC347E" w14:textId="77777777" w:rsidR="00841E42" w:rsidRPr="0096720F" w:rsidRDefault="00841E42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116690B4" w14:textId="77777777" w:rsidR="00841E42" w:rsidRPr="0096720F" w:rsidRDefault="00841E42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841E42" w:rsidRPr="0096720F" w14:paraId="726D5E71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3F5A951" w14:textId="77777777" w:rsidR="00841E42" w:rsidRPr="0096720F" w:rsidRDefault="00841E42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strcat(cName,fileExtension)</w:t>
                  </w:r>
                </w:p>
              </w:tc>
            </w:tr>
            <w:tr w:rsidR="00841E42" w:rsidRPr="0096720F" w14:paraId="0CF02C76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BF7CFEB" w14:textId="245CF941" w:rsidR="00841E42" w:rsidRPr="0096720F" w:rsidRDefault="00841E42" w:rsidP="001A2350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OpenFile</w:t>
                  </w:r>
                  <w:r w:rsidR="00324DD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</w:t>
                  </w:r>
                  <w:commentRangeStart w:id="4"/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cName</w:t>
                  </w:r>
                  <w:commentRangeEnd w:id="4"/>
                  <w:r w:rsidRPr="0096720F">
                    <w:rPr>
                      <w:rStyle w:val="CommentReference"/>
                      <w:color w:val="000000" w:themeColor="text1"/>
                    </w:rPr>
                    <w:commentReference w:id="4"/>
                  </w:r>
                  <w:r w:rsidR="00324DD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for Write</w:t>
                  </w:r>
                </w:p>
              </w:tc>
            </w:tr>
            <w:tr w:rsidR="00841E42" w:rsidRPr="0096720F" w14:paraId="588308D0" w14:textId="77777777" w:rsidTr="00841E42">
              <w:trPr>
                <w:trHeight w:val="720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5EED9EF" w14:textId="77777777" w:rsidR="00841E42" w:rsidRPr="0096720F" w:rsidRDefault="00841E42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772B7060" w14:textId="77777777" w:rsidR="00841E42" w:rsidRPr="0096720F" w:rsidRDefault="00841E42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841E42" w:rsidRPr="0096720F" w14:paraId="39D622FE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617604C" w14:textId="77777777" w:rsidR="00841E42" w:rsidRPr="0096720F" w:rsidRDefault="00841E42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841E42" w:rsidRPr="0096720F" w14:paraId="5C35D5D9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AD72F13" w14:textId="77777777" w:rsidR="00841E42" w:rsidRPr="0096720F" w:rsidRDefault="00841E42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If (ptr) then</w:t>
                  </w:r>
                </w:p>
              </w:tc>
            </w:tr>
            <w:tr w:rsidR="00841E42" w:rsidRPr="0096720F" w14:paraId="2AF4B7B0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AF4C349" w14:textId="77777777" w:rsidR="00841E42" w:rsidRPr="0096720F" w:rsidRDefault="00841E42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</w:p>
              </w:tc>
            </w:tr>
            <w:tr w:rsidR="00841E42" w:rsidRPr="0096720F" w14:paraId="70AD9ED2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8A36D87" w14:textId="77777777" w:rsidR="00841E42" w:rsidRPr="0096720F" w:rsidRDefault="00841E42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Write(tName,tPass) to “cName” file</w:t>
                  </w:r>
                </w:p>
              </w:tc>
            </w:tr>
            <w:tr w:rsidR="00841E42" w:rsidRPr="0096720F" w14:paraId="0BC81822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7E6C960" w14:textId="77777777" w:rsidR="00841E42" w:rsidRPr="0096720F" w:rsidRDefault="00841E42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addStudents(ptr)</w:t>
                  </w:r>
                </w:p>
              </w:tc>
            </w:tr>
            <w:tr w:rsidR="00841E42" w:rsidRPr="0096720F" w14:paraId="1BD09BA4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675AF3D" w14:textId="77777777" w:rsidR="00841E42" w:rsidRPr="0096720F" w:rsidRDefault="00841E42" w:rsidP="009F27B9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Write("Class Created successfully")</w:t>
                  </w:r>
                </w:p>
              </w:tc>
            </w:tr>
            <w:tr w:rsidR="00841E42" w:rsidRPr="0096720F" w14:paraId="1822F749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1B50239" w14:textId="77777777" w:rsidR="00841E42" w:rsidRPr="0096720F" w:rsidRDefault="00841E42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CloseFile “cName”</w:t>
                  </w:r>
                </w:p>
              </w:tc>
            </w:tr>
            <w:tr w:rsidR="00841E42" w:rsidRPr="0096720F" w14:paraId="3F5C8262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5483D18" w14:textId="77777777" w:rsidR="00841E42" w:rsidRPr="0096720F" w:rsidRDefault="00841E42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else</w:t>
                  </w:r>
                </w:p>
              </w:tc>
            </w:tr>
            <w:tr w:rsidR="00841E42" w:rsidRPr="0096720F" w14:paraId="0337B945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2A947E4" w14:textId="77777777" w:rsidR="00841E42" w:rsidRPr="0096720F" w:rsidRDefault="00841E42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</w:p>
              </w:tc>
            </w:tr>
            <w:tr w:rsidR="00841E42" w:rsidRPr="0096720F" w14:paraId="54514C4E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C4F2BD5" w14:textId="77777777" w:rsidR="00841E42" w:rsidRPr="0096720F" w:rsidRDefault="00841E42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Write (NEWLINE)</w:t>
                  </w:r>
                </w:p>
              </w:tc>
            </w:tr>
            <w:tr w:rsidR="00841E42" w:rsidRPr="0096720F" w14:paraId="5FB6D1F8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6FAD47F" w14:textId="77777777" w:rsidR="00841E42" w:rsidRPr="0096720F" w:rsidRDefault="00841E42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perror("Error")</w:t>
                  </w:r>
                </w:p>
              </w:tc>
            </w:tr>
            <w:tr w:rsidR="00841E42" w:rsidRPr="0096720F" w14:paraId="6CE16358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84E3F5A" w14:textId="77777777" w:rsidR="00841E42" w:rsidRPr="0096720F" w:rsidRDefault="00841E42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Write (NEWLINE)</w:t>
                  </w:r>
                </w:p>
              </w:tc>
            </w:tr>
            <w:tr w:rsidR="00841E42" w:rsidRPr="0096720F" w14:paraId="62117E2E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1D98D61" w14:textId="77777777" w:rsidR="00841E42" w:rsidRPr="0096720F" w:rsidRDefault="00841E42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exit(1)</w:t>
                  </w:r>
                </w:p>
              </w:tc>
            </w:tr>
            <w:tr w:rsidR="00841E42" w:rsidRPr="0096720F" w14:paraId="72FFE716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D0FD234" w14:textId="77777777" w:rsidR="00841E42" w:rsidRPr="0096720F" w:rsidRDefault="00841E42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EndIf</w:t>
                  </w:r>
                </w:p>
              </w:tc>
            </w:tr>
            <w:tr w:rsidR="00841E42" w:rsidRPr="0096720F" w14:paraId="3F680892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135F211" w14:textId="77777777" w:rsidR="00841E42" w:rsidRPr="0096720F" w:rsidRDefault="00841E42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687DDBD9" w14:textId="77777777" w:rsidR="00841E42" w:rsidRPr="0096720F" w:rsidRDefault="00841E42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t>Stop Algorithm</w:t>
                  </w:r>
                </w:p>
              </w:tc>
            </w:tr>
            <w:tr w:rsidR="00841E42" w:rsidRPr="0096720F" w14:paraId="2BDB9197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CF8A3AC" w14:textId="77777777" w:rsidR="00841E42" w:rsidRPr="0096720F" w:rsidRDefault="00841E42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9ABB8C0" w14:textId="77777777" w:rsidR="00841E42" w:rsidRPr="0096720F" w:rsidRDefault="00841E42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841E42" w:rsidRPr="0096720F" w14:paraId="44CA3FE9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D9466F2" w14:textId="77777777" w:rsidR="00841E42" w:rsidRPr="0096720F" w:rsidRDefault="00841E42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613E138D" w14:textId="77777777" w:rsidR="00841E42" w:rsidRPr="0096720F" w:rsidRDefault="00841E42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2580E68F" w14:textId="77777777" w:rsidR="00841E42" w:rsidRPr="0096720F" w:rsidRDefault="00841E42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D19C9B9" w14:textId="77777777" w:rsidR="00841E42" w:rsidRPr="0096720F" w:rsidRDefault="00841E42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16632B85" w14:textId="77777777" w:rsidR="00841E42" w:rsidRDefault="00841E42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7F55A353" w14:textId="77777777" w:rsidR="00324DDF" w:rsidRDefault="00324DDF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086438A4" w14:textId="77777777" w:rsidR="00324DDF" w:rsidRDefault="00324DDF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AFDDB56" w14:textId="77777777" w:rsidR="00324DDF" w:rsidRDefault="00324DDF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08016196" w14:textId="77777777" w:rsidR="00324DDF" w:rsidRDefault="00324DDF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DE90BCA" w14:textId="77777777" w:rsidR="00324DDF" w:rsidRDefault="00324DDF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EC59EA0" w14:textId="77777777" w:rsidR="00324DDF" w:rsidRDefault="00324DDF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24B87098" w14:textId="77777777" w:rsidR="00324DDF" w:rsidRDefault="00324DDF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03B600F" w14:textId="77777777" w:rsidR="00324DDF" w:rsidRDefault="00324DDF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253AD5DB" w14:textId="77777777" w:rsidR="00324DDF" w:rsidRDefault="00324DDF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1D6184B" w14:textId="77777777" w:rsidR="00324DDF" w:rsidRDefault="00324DDF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41A352CA" w14:textId="77777777" w:rsidR="00324DDF" w:rsidRDefault="00324DDF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2C1ED5DF" w14:textId="77777777" w:rsidR="00324DDF" w:rsidRDefault="00324DDF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284033C3" w14:textId="77777777" w:rsidR="00324DDF" w:rsidRDefault="00324DDF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4213FD73" w14:textId="77777777" w:rsidR="00324DDF" w:rsidRDefault="00324DDF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4FF6043D" w14:textId="77777777" w:rsidR="00324DDF" w:rsidRDefault="00324DDF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1A2623D2" w14:textId="77777777" w:rsidR="00324DDF" w:rsidRDefault="00324DDF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17B11FE2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6343068A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8B98916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33F4758A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7DE3CAD8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7185AD29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2D5F0059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14AAAF12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090828B8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6B32CD3F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65B50C0D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1B70C69E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649B41D7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48A87830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F27B4BD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6CA3EE03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4F48844E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F475A36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35193613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B5A018C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6B3CA490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69766302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7A1B75D8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27EFCAF0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21DDD66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0A7F1CD3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06A876FC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1DBD355D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7D270A30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7DB001FA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68AF810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4B0CE77F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01239E9B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C3757E5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2774B041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37DBFD68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3558DEBA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25660CAE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64C72723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656CC237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4328058F" w14:textId="77777777" w:rsidR="00CA7894" w:rsidRDefault="00CA789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728A757D" w14:textId="46614044" w:rsidR="00841E42" w:rsidRPr="0096720F" w:rsidRDefault="00841E42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lastRenderedPageBreak/>
                    <w:t>Start Algorithm: bool loginTeacher(</w:t>
                  </w:r>
                  <w:r w:rsidR="00CA7894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string</w:t>
                  </w:r>
                  <w:r w:rsidRPr="0096720F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tName</w:t>
                  </w:r>
                  <w:r w:rsidR="00CA7894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96720F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t>,</w:t>
                  </w:r>
                  <w:r w:rsidR="00CA7894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string</w:t>
                  </w:r>
                  <w:r w:rsidRPr="0096720F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tPass</w:t>
                  </w:r>
                  <w:r w:rsidR="00CA7894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96720F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t>,FILE *fp)</w:t>
                  </w:r>
                </w:p>
              </w:tc>
            </w:tr>
            <w:tr w:rsidR="00841E42" w:rsidRPr="0096720F" w14:paraId="7E46457A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59E2034" w14:textId="77777777" w:rsidR="00841E42" w:rsidRPr="0096720F" w:rsidRDefault="00841E42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841E42" w:rsidRPr="0096720F" w14:paraId="3E5ACD48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903B59B" w14:textId="77777777" w:rsidR="00841E42" w:rsidRPr="0096720F" w:rsidRDefault="00841E42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841E42" w:rsidRPr="0096720F" w14:paraId="207E300E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2F7EFD8" w14:textId="77777777" w:rsidR="00841E42" w:rsidRPr="0096720F" w:rsidRDefault="00841E42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</w:p>
                <w:p w14:paraId="64FB8730" w14:textId="7BDFBE81" w:rsidR="00841E42" w:rsidRPr="0096720F" w:rsidRDefault="00841E42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If (fp) then</w:t>
                  </w:r>
                </w:p>
              </w:tc>
            </w:tr>
            <w:tr w:rsidR="00841E42" w:rsidRPr="0096720F" w14:paraId="191BE8BE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FDDC003" w14:textId="77777777" w:rsidR="00841E42" w:rsidRPr="0096720F" w:rsidRDefault="00841E42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</w:p>
              </w:tc>
            </w:tr>
            <w:tr w:rsidR="00841E42" w:rsidRPr="0096720F" w14:paraId="55021A50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F1EA08C" w14:textId="2E0A577C" w:rsidR="00841E42" w:rsidRPr="0096720F" w:rsidRDefault="00841E42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CA7894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string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readUsername</w:t>
                  </w:r>
                  <w:r w:rsidR="00CA7894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</w:t>
                  </w:r>
                </w:p>
              </w:tc>
            </w:tr>
            <w:tr w:rsidR="00841E42" w:rsidRPr="0096720F" w14:paraId="7FD78AC6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4A95966" w14:textId="5207B279" w:rsidR="00841E42" w:rsidRPr="0096720F" w:rsidRDefault="00841E42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CA7894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string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readPassword</w:t>
                  </w:r>
                  <w:r w:rsidR="00CA7894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</w:t>
                  </w:r>
                </w:p>
              </w:tc>
            </w:tr>
            <w:tr w:rsidR="00841E42" w:rsidRPr="0096720F" w14:paraId="77F12DE8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3B0FD46" w14:textId="77777777" w:rsidR="00841E42" w:rsidRPr="0096720F" w:rsidRDefault="00841E42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Read(readUsername,readPassword) from “className” file</w:t>
                  </w:r>
                </w:p>
              </w:tc>
            </w:tr>
            <w:tr w:rsidR="00841E42" w:rsidRPr="0096720F" w14:paraId="34F28337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1CA9CE9" w14:textId="77777777" w:rsidR="00841E42" w:rsidRPr="0096720F" w:rsidRDefault="00841E42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</w:t>
                  </w:r>
                </w:p>
              </w:tc>
            </w:tr>
            <w:tr w:rsidR="00841E42" w:rsidRPr="0096720F" w14:paraId="0584A0B8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E81D2E5" w14:textId="0B07857D" w:rsidR="00841E42" w:rsidRPr="0096720F" w:rsidRDefault="00841E42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I</w:t>
                  </w:r>
                  <w:r w:rsidR="009810FA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f ( readPassword = tPass</w:t>
                  </w:r>
                  <w:r w:rsidR="00231062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AND  </w:t>
                  </w:r>
                </w:p>
              </w:tc>
            </w:tr>
            <w:tr w:rsidR="00231062" w:rsidRPr="0096720F" w14:paraId="22213EC1" w14:textId="77777777" w:rsidTr="0023106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</w:tcPr>
                <w:p w14:paraId="10943E28" w14:textId="7229E39C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</w:t>
                  </w:r>
                  <w:r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</w:t>
                  </w:r>
                  <w:r w:rsidR="00811334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ReadUsername = </w:t>
                  </w:r>
                  <w:r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tName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) then</w:t>
                  </w:r>
                </w:p>
              </w:tc>
            </w:tr>
            <w:tr w:rsidR="00231062" w:rsidRPr="0096720F" w14:paraId="7834FE8B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0D43653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 return true</w:t>
                  </w:r>
                </w:p>
              </w:tc>
            </w:tr>
            <w:tr w:rsidR="00231062" w:rsidRPr="0096720F" w14:paraId="038B6078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BF1BA77" w14:textId="5F4EE556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else</w:t>
                  </w:r>
                </w:p>
              </w:tc>
            </w:tr>
            <w:tr w:rsidR="00231062" w:rsidRPr="0096720F" w14:paraId="6F05A9B1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0E7FDEF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</w:p>
              </w:tc>
            </w:tr>
            <w:tr w:rsidR="00231062" w:rsidRPr="0096720F" w14:paraId="53680988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1ED9B35" w14:textId="58333E65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      Write ("User name and/or password is incorrect")</w:t>
                  </w:r>
                </w:p>
              </w:tc>
            </w:tr>
            <w:tr w:rsidR="00231062" w:rsidRPr="0096720F" w14:paraId="147F4143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AF357E1" w14:textId="71BE3833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       return false</w:t>
                  </w:r>
                </w:p>
              </w:tc>
            </w:tr>
            <w:tr w:rsidR="00231062" w:rsidRPr="0096720F" w14:paraId="42059C7F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BF0DAC5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</w:p>
              </w:tc>
            </w:tr>
            <w:tr w:rsidR="00231062" w:rsidRPr="0096720F" w14:paraId="1AB8B0B8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DDAB75A" w14:textId="297EDF0F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       else</w:t>
                  </w:r>
                </w:p>
              </w:tc>
            </w:tr>
            <w:tr w:rsidR="00231062" w:rsidRPr="0096720F" w14:paraId="3AD62277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9610A55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</w:p>
              </w:tc>
            </w:tr>
            <w:tr w:rsidR="00231062" w:rsidRPr="0096720F" w14:paraId="64CB0AF8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97E13D1" w14:textId="034016E6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        return false</w:t>
                  </w:r>
                </w:p>
              </w:tc>
            </w:tr>
            <w:tr w:rsidR="00231062" w:rsidRPr="0096720F" w14:paraId="45592457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DC1F822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EndIf</w:t>
                  </w:r>
                </w:p>
              </w:tc>
            </w:tr>
            <w:tr w:rsidR="00231062" w:rsidRPr="0096720F" w14:paraId="724D0D52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2FD33EC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EndIf</w:t>
                  </w:r>
                </w:p>
                <w:p w14:paraId="6AD11630" w14:textId="76BDD8DF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EndIf</w:t>
                  </w:r>
                </w:p>
              </w:tc>
            </w:tr>
            <w:tr w:rsidR="00231062" w:rsidRPr="0096720F" w14:paraId="3BD49AAF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60076AA" w14:textId="67BFA4BB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EndIf</w:t>
                  </w:r>
                </w:p>
                <w:p w14:paraId="4CBB1DDE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1B60F215" w14:textId="1843253A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t>Stop Algorithm</w:t>
                  </w:r>
                </w:p>
                <w:p w14:paraId="5AD516B2" w14:textId="77777777" w:rsidR="00231062" w:rsidRPr="0096720F" w:rsidRDefault="00231062" w:rsidP="00231062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31062" w:rsidRPr="0096720F" w14:paraId="1B685624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82D42CC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231062" w:rsidRPr="0096720F" w14:paraId="223FF691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1759CDA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80F2173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749AB908" w14:textId="77777777" w:rsidR="00324DDF" w:rsidRDefault="00324DDF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7608893" w14:textId="77777777" w:rsidR="00324DDF" w:rsidRDefault="00324DDF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7BE49AFC" w14:textId="77777777" w:rsidR="00324DDF" w:rsidRDefault="00324DDF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76C4239E" w14:textId="77777777" w:rsidR="00324DDF" w:rsidRDefault="00324DDF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109440CE" w14:textId="77777777" w:rsidR="00324DDF" w:rsidRDefault="00324DDF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2C55952C" w14:textId="77777777" w:rsidR="00324DDF" w:rsidRDefault="00324DDF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7A07FEEC" w14:textId="77777777" w:rsidR="00324DDF" w:rsidRDefault="00324DDF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ED9487D" w14:textId="77777777" w:rsidR="00324DDF" w:rsidRDefault="00324DDF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4049B39A" w14:textId="77777777" w:rsidR="00324DDF" w:rsidRDefault="00324DDF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3EA0DB37" w14:textId="77777777" w:rsidR="00324DDF" w:rsidRDefault="00324DDF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653AC378" w14:textId="77777777" w:rsidR="00324DDF" w:rsidRDefault="00324DDF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6630ABA7" w14:textId="77777777" w:rsidR="00324DDF" w:rsidRDefault="00324DDF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B355ABF" w14:textId="77777777" w:rsidR="00324DDF" w:rsidRDefault="00324DDF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46866C59" w14:textId="77777777" w:rsidR="00324DDF" w:rsidRDefault="00324DDF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06D2B31C" w14:textId="77777777" w:rsidR="00324DDF" w:rsidRDefault="00324DDF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69C8235F" w14:textId="77777777" w:rsidR="00324DDF" w:rsidRDefault="00324DDF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67383B78" w14:textId="77777777" w:rsidR="00324DDF" w:rsidRDefault="00324DDF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1D3F6104" w14:textId="77777777" w:rsidR="00324DDF" w:rsidRDefault="00324DDF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09C134B9" w14:textId="77777777" w:rsidR="00324DDF" w:rsidRDefault="00324DDF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0F16F0B8" w14:textId="77777777" w:rsidR="00324DDF" w:rsidRDefault="00324DDF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4A48855C" w14:textId="77777777" w:rsidR="00324DDF" w:rsidRDefault="00324DDF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7F5F8849" w14:textId="77777777" w:rsidR="00324DDF" w:rsidRDefault="00324DDF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011B4C03" w14:textId="77777777" w:rsidR="00324DDF" w:rsidRDefault="00324DDF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1A4EFAEA" w14:textId="77777777" w:rsidR="00324DDF" w:rsidRDefault="00324DDF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1143BC58" w14:textId="77777777" w:rsidR="00324DDF" w:rsidRDefault="00324DDF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20938A2E" w14:textId="77777777" w:rsidR="00324DDF" w:rsidRDefault="00324DDF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4F3A1A3" w14:textId="77777777" w:rsidR="00324DDF" w:rsidRDefault="00324DDF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31A30F3D" w14:textId="77777777" w:rsidR="00324DDF" w:rsidRDefault="00324DDF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42679835" w14:textId="77777777" w:rsidR="00324DDF" w:rsidRDefault="00324DDF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0C1B1ABE" w14:textId="77777777" w:rsidR="00324DDF" w:rsidRDefault="00324DDF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01CC1FA9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9EA231B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085FEB07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306C6ABC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322ADBD3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7D1964B9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16E5151F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48D07A3D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00472BE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45FB7C4D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3016CEA1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3A384B03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240FAD6D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3D6F1CBE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42B5FC6C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05F1B3C8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794EA247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1DD70275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1C3CF8B5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1D3435CD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711FCAA0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744E992D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AE30B5F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2AC5C1CA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726EDBA5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27162273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4E215ACF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19BA29D1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4071DE9F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33B1A0CB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954B8BC" w14:textId="6B7647E9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lastRenderedPageBreak/>
                    <w:t>Start Algorithm: void addStudents(FILE *fp)</w:t>
                  </w:r>
                </w:p>
              </w:tc>
            </w:tr>
            <w:tr w:rsidR="00231062" w:rsidRPr="0096720F" w14:paraId="54FF0C62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9C1A5B6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231062" w:rsidRPr="0096720F" w14:paraId="7127DC04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C66F94B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</w:p>
                <w:p w14:paraId="0AA182E9" w14:textId="41F701FF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size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0</w:t>
                  </w:r>
                </w:p>
              </w:tc>
            </w:tr>
            <w:tr w:rsidR="00231062" w:rsidRPr="0096720F" w14:paraId="6DDFB67D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91AA2AD" w14:textId="53F612B6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</w:t>
                  </w:r>
                </w:p>
              </w:tc>
            </w:tr>
            <w:tr w:rsidR="00231062" w:rsidRPr="0096720F" w14:paraId="21E6E9EA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1660551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Write ("Please enter the amount of students that are in the class :")</w:t>
                  </w:r>
                </w:p>
              </w:tc>
            </w:tr>
            <w:tr w:rsidR="00231062" w:rsidRPr="0096720F" w14:paraId="43DFFDC0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68F55EC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Read(size)</w:t>
                  </w:r>
                </w:p>
              </w:tc>
            </w:tr>
            <w:tr w:rsidR="00231062" w:rsidRPr="0096720F" w14:paraId="453165E2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1214A70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struct Student students[size]</w:t>
                  </w:r>
                </w:p>
              </w:tc>
            </w:tr>
            <w:tr w:rsidR="00231062" w:rsidRPr="0096720F" w14:paraId="52C01DD9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97FF8E2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EE2C4E1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F8D81F9" w14:textId="63F4264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For (i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0 i &lt; size) do</w:t>
                  </w:r>
                </w:p>
              </w:tc>
            </w:tr>
            <w:tr w:rsidR="00231062" w:rsidRPr="0096720F" w14:paraId="6DFF0D1D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A7BE4A3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</w:p>
              </w:tc>
            </w:tr>
            <w:tr w:rsidR="00231062" w:rsidRPr="0096720F" w14:paraId="58636D3C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0633133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x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i + 1</w:t>
                  </w:r>
                </w:p>
              </w:tc>
            </w:tr>
            <w:tr w:rsidR="00231062" w:rsidRPr="0096720F" w14:paraId="7C36C028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FE41642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Write ("Please enter student full name : ",x)</w:t>
                  </w:r>
                </w:p>
              </w:tc>
            </w:tr>
            <w:tr w:rsidR="00231062" w:rsidRPr="0096720F" w14:paraId="5E875A71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75A4EA0" w14:textId="744A08B6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  <w:r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</w:t>
                  </w:r>
                </w:p>
              </w:tc>
            </w:tr>
            <w:tr w:rsidR="00231062" w:rsidRPr="0096720F" w14:paraId="249A8C66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E3439CF" w14:textId="0EAEF351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  <w:r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Read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students[i].fullName)</w:t>
                  </w:r>
                </w:p>
              </w:tc>
            </w:tr>
            <w:tr w:rsidR="00231062" w:rsidRPr="0096720F" w14:paraId="0641613A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7E5F9E0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7CAFFB1C" w14:textId="77777777" w:rsidR="00231062" w:rsidRPr="0096720F" w:rsidRDefault="00231062" w:rsidP="00231062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31062" w:rsidRPr="0096720F" w14:paraId="3354EBF6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E23ED57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Write ("Please enter student Mathematics average grade : ",x)</w:t>
                  </w:r>
                </w:p>
              </w:tc>
            </w:tr>
            <w:tr w:rsidR="00231062" w:rsidRPr="0096720F" w14:paraId="50704D38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079EC70" w14:textId="61F0087B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  <w:r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</w:t>
                  </w:r>
                </w:p>
              </w:tc>
            </w:tr>
            <w:tr w:rsidR="00231062" w:rsidRPr="0096720F" w14:paraId="75A12D8B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C07E321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Read (students[i].mathGrade)</w:t>
                  </w:r>
                </w:p>
              </w:tc>
            </w:tr>
            <w:tr w:rsidR="00231062" w:rsidRPr="0096720F" w14:paraId="317D10C4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9D71087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7AA1EFE5" w14:textId="77777777" w:rsidR="00231062" w:rsidRPr="0096720F" w:rsidRDefault="00231062" w:rsidP="00231062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31062" w:rsidRPr="0096720F" w14:paraId="5B792E56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94231B1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Write ("Please enter student English average grade : ",x)</w:t>
                  </w:r>
                </w:p>
              </w:tc>
            </w:tr>
            <w:tr w:rsidR="00231062" w:rsidRPr="0096720F" w14:paraId="6440408C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48F3063" w14:textId="31498B4A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  <w:r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</w:t>
                  </w:r>
                </w:p>
              </w:tc>
            </w:tr>
            <w:tr w:rsidR="00231062" w:rsidRPr="0096720F" w14:paraId="6455B33B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28D5DD6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Read (students[i].engGrade)</w:t>
                  </w:r>
                </w:p>
              </w:tc>
            </w:tr>
            <w:tr w:rsidR="00231062" w:rsidRPr="0096720F" w14:paraId="63C58AB3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6A8E4D5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85F86DC" w14:textId="77777777" w:rsidR="00231062" w:rsidRPr="0096720F" w:rsidRDefault="00231062" w:rsidP="00231062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31062" w:rsidRPr="0096720F" w14:paraId="6817D003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0DE3805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Write ("Please enter student Physical Education average grade : ",x)</w:t>
                  </w:r>
                </w:p>
              </w:tc>
            </w:tr>
            <w:tr w:rsidR="00231062" w:rsidRPr="0096720F" w14:paraId="59C75520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8E2A456" w14:textId="2F5731BD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  <w:r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</w:t>
                  </w:r>
                </w:p>
              </w:tc>
            </w:tr>
            <w:tr w:rsidR="00231062" w:rsidRPr="0096720F" w14:paraId="50D223F5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4B50D76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Read (students[i].phyEdGrade)</w:t>
                  </w:r>
                </w:p>
              </w:tc>
            </w:tr>
            <w:tr w:rsidR="00231062" w:rsidRPr="0096720F" w14:paraId="761DC8F9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1458E66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34748BA3" w14:textId="77777777" w:rsidR="00231062" w:rsidRPr="0096720F" w:rsidRDefault="00231062" w:rsidP="00231062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31062" w:rsidRPr="0096720F" w14:paraId="4DAA21BA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59985AD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Write ("Please enter student Integrated Science average grade : ",x)</w:t>
                  </w:r>
                </w:p>
              </w:tc>
            </w:tr>
            <w:tr w:rsidR="00231062" w:rsidRPr="0096720F" w14:paraId="3D032D35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9098369" w14:textId="2FA130C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  <w:r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</w:t>
                  </w:r>
                </w:p>
              </w:tc>
            </w:tr>
            <w:tr w:rsidR="00231062" w:rsidRPr="0096720F" w14:paraId="6FFAED21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C602867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Read (students[i].inteSciGrade)</w:t>
                  </w:r>
                </w:p>
              </w:tc>
            </w:tr>
            <w:tr w:rsidR="00231062" w:rsidRPr="0096720F" w14:paraId="55DF2D0F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6D0732C" w14:textId="01706832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EndFor</w:t>
                  </w:r>
                </w:p>
              </w:tc>
            </w:tr>
            <w:tr w:rsidR="00231062" w:rsidRPr="0096720F" w14:paraId="46AA831A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24A00B4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1C09FFE4" w14:textId="77777777" w:rsidR="00231062" w:rsidRPr="0096720F" w:rsidRDefault="00231062" w:rsidP="00231062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31062" w:rsidRPr="0096720F" w14:paraId="76F836FD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8F6967F" w14:textId="286D5753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For ( i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0 i &lt; size) do</w:t>
                  </w:r>
                </w:p>
              </w:tc>
            </w:tr>
            <w:tr w:rsidR="00231062" w:rsidRPr="0096720F" w14:paraId="12CB7E32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E8581A5" w14:textId="26D0AB0F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Write(fp,students[i].fullName,students[i].mathGrade,students[i].engGrade,students[i].phyEdGrade,students[i].inteSciGrade) to “className” file</w:t>
                  </w:r>
                </w:p>
              </w:tc>
            </w:tr>
            <w:tr w:rsidR="00231062" w:rsidRPr="0096720F" w14:paraId="38DB1183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24D8C13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</w:p>
                <w:p w14:paraId="24039796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EndFor</w:t>
                  </w:r>
                </w:p>
              </w:tc>
            </w:tr>
            <w:tr w:rsidR="00231062" w:rsidRPr="0096720F" w14:paraId="0DD9DF90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863EF72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3D0D721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t>Stop Algorithm</w:t>
                  </w:r>
                </w:p>
              </w:tc>
            </w:tr>
            <w:tr w:rsidR="00231062" w:rsidRPr="0096720F" w14:paraId="3CA772FC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8D32DEF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4895FA12" w14:textId="77777777" w:rsidR="00231062" w:rsidRPr="0096720F" w:rsidRDefault="00231062" w:rsidP="00231062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31062" w:rsidRPr="0096720F" w14:paraId="281B0342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CE5F31C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0CAC350B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7E400DB7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14404DA7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66F9FE9B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43C29521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1A42C190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7506746B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76BDD707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4E5958CA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0301B12D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7E0C4172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6DCF3486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A1400E2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688304A9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69939406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42A07818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333EAEDF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2A5F95CC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6900A4D3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C301DFC" w14:textId="70E734FE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70E8F778" w14:textId="346AB8E5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7D43FE3B" w14:textId="347D23DB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3FD55D4E" w14:textId="77693D85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1B69FC66" w14:textId="4C0489E1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652A58C0" w14:textId="249B99B0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0063C9E9" w14:textId="0F45A260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7D72EF3A" w14:textId="3D506EAD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1B2B066" w14:textId="4F2612D1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02ACCCFF" w14:textId="3A4109C9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6C2131DF" w14:textId="50831E4A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12DD479" w14:textId="663D0CC2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4F1F5068" w14:textId="7F5C8F20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1CEBCDAA" w14:textId="1D3DC329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6574AB8C" w14:textId="47E607C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EC5490A" w14:textId="518FE61D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187BCC71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0CC83570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39E55606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67D3263B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6D6E6294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383C0060" w14:textId="77777777" w:rsidR="00CA7894" w:rsidRDefault="00CA7894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4AEE03F7" w14:textId="3EC8CBB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lastRenderedPageBreak/>
                    <w:t>Start Algorithm: void addStudents_Abstract()</w:t>
                  </w:r>
                </w:p>
              </w:tc>
            </w:tr>
            <w:tr w:rsidR="00231062" w:rsidRPr="0096720F" w14:paraId="20897A32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A657013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231062" w:rsidRPr="0096720F" w14:paraId="20E8A8C7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572D1D6" w14:textId="71EFC29E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CA7894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string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tUsername</w:t>
                  </w:r>
                  <w:r w:rsidR="00CA7894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</w:t>
                  </w:r>
                </w:p>
              </w:tc>
            </w:tr>
            <w:tr w:rsidR="00231062" w:rsidRPr="0096720F" w14:paraId="2A8CFD26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13BB49F" w14:textId="1BA4530A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CA7894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string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tPass</w:t>
                  </w:r>
                  <w:r w:rsidR="00CA7894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</w:t>
                  </w:r>
                </w:p>
              </w:tc>
            </w:tr>
            <w:tr w:rsidR="00231062" w:rsidRPr="0096720F" w14:paraId="163B5C41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F6524A2" w14:textId="6471E73C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CA7894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string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className</w:t>
                  </w:r>
                  <w:r w:rsidR="00CA7894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</w:t>
                  </w:r>
                </w:p>
              </w:tc>
            </w:tr>
            <w:tr w:rsidR="00231062" w:rsidRPr="0096720F" w14:paraId="4E8BCCFA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683DEFD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7C0E6028" w14:textId="77777777" w:rsidR="00231062" w:rsidRPr="0096720F" w:rsidRDefault="00231062" w:rsidP="00231062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31062" w:rsidRPr="0096720F" w14:paraId="58C608FF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830F224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Write ("Please enter the class you'd like to add the student to : ")</w:t>
                  </w:r>
                </w:p>
              </w:tc>
            </w:tr>
            <w:tr w:rsidR="00231062" w:rsidRPr="0096720F" w14:paraId="22B729D0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2C8F6F6" w14:textId="0147C200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</w:t>
                  </w:r>
                </w:p>
              </w:tc>
            </w:tr>
            <w:tr w:rsidR="00231062" w:rsidRPr="0096720F" w14:paraId="6A88092D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370D42A" w14:textId="20E536C8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  <w:r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Read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className)</w:t>
                  </w:r>
                </w:p>
              </w:tc>
            </w:tr>
            <w:tr w:rsidR="00231062" w:rsidRPr="0096720F" w14:paraId="620367C9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68F1115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98F1AC9" w14:textId="77777777" w:rsidR="00231062" w:rsidRPr="0096720F" w:rsidRDefault="00231062" w:rsidP="00231062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31062" w:rsidRPr="0096720F" w14:paraId="47D55995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D44EA18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strcat(className,".txt")</w:t>
                  </w:r>
                </w:p>
              </w:tc>
            </w:tr>
            <w:tr w:rsidR="00231062" w:rsidRPr="0096720F" w14:paraId="22F47166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226BB84" w14:textId="398906B3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OpenFile “className” for Read</w:t>
                  </w:r>
                </w:p>
              </w:tc>
            </w:tr>
            <w:tr w:rsidR="00231062" w:rsidRPr="0096720F" w14:paraId="7C50AE40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7F5E213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0EEEDAE8" w14:textId="77777777" w:rsidR="00231062" w:rsidRPr="0096720F" w:rsidRDefault="00231062" w:rsidP="00231062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31062" w:rsidRPr="0096720F" w14:paraId="112EA84D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8BCE1C9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Write ("Please enter username : ")</w:t>
                  </w:r>
                </w:p>
              </w:tc>
            </w:tr>
            <w:tr w:rsidR="00231062" w:rsidRPr="0096720F" w14:paraId="0989F433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31FE466" w14:textId="0810D354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</w:t>
                  </w:r>
                </w:p>
              </w:tc>
            </w:tr>
            <w:tr w:rsidR="00231062" w:rsidRPr="0096720F" w14:paraId="12C5AEC7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A62939C" w14:textId="28B8ABF4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  <w:r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Read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tUsername)</w:t>
                  </w:r>
                </w:p>
              </w:tc>
            </w:tr>
            <w:tr w:rsidR="00231062" w:rsidRPr="0096720F" w14:paraId="46BDC7F6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9AA4A60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24F42F0D" w14:textId="77777777" w:rsidR="00231062" w:rsidRPr="0096720F" w:rsidRDefault="00231062" w:rsidP="00231062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31062" w:rsidRPr="0096720F" w14:paraId="035469B2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AC21960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Write ("Please enter password : ")</w:t>
                  </w:r>
                </w:p>
              </w:tc>
            </w:tr>
            <w:tr w:rsidR="00231062" w:rsidRPr="0096720F" w14:paraId="42298DF4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5ED0D72" w14:textId="6306E881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</w:t>
                  </w:r>
                </w:p>
              </w:tc>
            </w:tr>
            <w:tr w:rsidR="00231062" w:rsidRPr="0096720F" w14:paraId="606155B2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4B5754A" w14:textId="324BF08D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  <w:r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Read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tPass)</w:t>
                  </w:r>
                </w:p>
              </w:tc>
            </w:tr>
            <w:tr w:rsidR="00231062" w:rsidRPr="0096720F" w14:paraId="4148F1BB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E74B905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6EEAD060" w14:textId="77777777" w:rsidR="00231062" w:rsidRPr="0096720F" w:rsidRDefault="00231062" w:rsidP="00231062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31062" w:rsidRPr="0096720F" w14:paraId="16E6613C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28C996A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bool isLogged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loginTeacher(tUsername,tPass,fp)</w:t>
                  </w:r>
                </w:p>
              </w:tc>
            </w:tr>
            <w:tr w:rsidR="00231062" w:rsidRPr="0096720F" w14:paraId="2D3631CA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B72B172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1A0E2F38" w14:textId="77777777" w:rsidR="00231062" w:rsidRPr="0096720F" w:rsidRDefault="00231062" w:rsidP="00231062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31062" w:rsidRPr="0096720F" w14:paraId="5F7F448F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F3BAD96" w14:textId="4FC50308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OpenFile “className” for Appending</w:t>
                  </w:r>
                </w:p>
              </w:tc>
            </w:tr>
            <w:tr w:rsidR="00231062" w:rsidRPr="0096720F" w14:paraId="1996A0B0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9D8FF97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4D20F02" w14:textId="77777777" w:rsidR="00231062" w:rsidRPr="0096720F" w:rsidRDefault="00231062" w:rsidP="00231062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31062" w:rsidRPr="0096720F" w14:paraId="15EC46B3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1B66222" w14:textId="0D49BDB2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If (isLogged) then</w:t>
                  </w:r>
                </w:p>
                <w:tbl>
                  <w:tblPr>
                    <w:tblW w:w="0" w:type="auto"/>
                    <w:shd w:val="clear" w:color="auto" w:fill="FFFFFF"/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99"/>
                    <w:gridCol w:w="6947"/>
                  </w:tblGrid>
                  <w:tr w:rsidR="00231062" w:rsidRPr="0096720F" w14:paraId="0307F1F9" w14:textId="77777777" w:rsidTr="009F3371">
                    <w:tc>
                      <w:tcPr>
                        <w:tcW w:w="399" w:type="dxa"/>
                        <w:shd w:val="clear" w:color="auto" w:fill="FFFFFF"/>
                        <w:noWrap/>
                        <w:tcMar>
                          <w:top w:w="0" w:type="dxa"/>
                          <w:left w:w="150" w:type="dxa"/>
                          <w:bottom w:w="0" w:type="dxa"/>
                          <w:right w:w="150" w:type="dxa"/>
                        </w:tcMar>
                        <w:hideMark/>
                      </w:tcPr>
                      <w:p w14:paraId="1A96D7F7" w14:textId="77777777" w:rsidR="00231062" w:rsidRPr="0096720F" w:rsidRDefault="00231062" w:rsidP="00231062">
                        <w:pPr>
                          <w:spacing w:after="0" w:line="300" w:lineRule="atLeast"/>
                          <w:rPr>
                            <w:rFonts w:ascii="Consolas" w:eastAsia="Times New Roman" w:hAnsi="Consolas" w:cs="Segoe UI"/>
                            <w:color w:val="000000" w:themeColor="text1"/>
                            <w:sz w:val="18"/>
                            <w:szCs w:val="18"/>
                            <w:lang w:eastAsia="en-JM"/>
                          </w:rPr>
                        </w:pPr>
                      </w:p>
                    </w:tc>
                    <w:tc>
                      <w:tcPr>
                        <w:tcW w:w="6947" w:type="dxa"/>
                        <w:shd w:val="clear" w:color="auto" w:fill="FFFFFF"/>
                        <w:tcMar>
                          <w:top w:w="0" w:type="dxa"/>
                          <w:left w:w="150" w:type="dxa"/>
                          <w:bottom w:w="0" w:type="dxa"/>
                          <w:right w:w="150" w:type="dxa"/>
                        </w:tcMar>
                        <w:hideMark/>
                      </w:tcPr>
                      <w:p w14:paraId="58D2DE17" w14:textId="77777777" w:rsidR="00231062" w:rsidRPr="0096720F" w:rsidRDefault="00231062" w:rsidP="00231062">
                        <w:pPr>
                          <w:spacing w:after="0" w:line="300" w:lineRule="atLeast"/>
                          <w:rPr>
                            <w:rFonts w:ascii="Consolas" w:eastAsia="Times New Roman" w:hAnsi="Consolas" w:cs="Segoe UI"/>
                            <w:color w:val="000000" w:themeColor="text1"/>
                            <w:sz w:val="18"/>
                            <w:szCs w:val="18"/>
                            <w:lang w:eastAsia="en-JM"/>
                          </w:rPr>
                        </w:pPr>
                      </w:p>
                      <w:p w14:paraId="27E7CF49" w14:textId="038BD246" w:rsidR="00231062" w:rsidRPr="0096720F" w:rsidRDefault="00231062" w:rsidP="00231062">
                        <w:pPr>
                          <w:spacing w:after="0" w:line="300" w:lineRule="atLeast"/>
                          <w:rPr>
                            <w:rFonts w:ascii="Consolas" w:eastAsia="Times New Roman" w:hAnsi="Consolas" w:cs="Segoe UI"/>
                            <w:color w:val="000000" w:themeColor="text1"/>
                            <w:sz w:val="18"/>
                            <w:szCs w:val="18"/>
                            <w:lang w:eastAsia="en-JM"/>
                          </w:rPr>
                        </w:pPr>
                        <w:r w:rsidRPr="0096720F">
                          <w:rPr>
                            <w:rFonts w:ascii="Consolas" w:eastAsia="Times New Roman" w:hAnsi="Consolas" w:cs="Segoe UI"/>
                            <w:color w:val="000000" w:themeColor="text1"/>
                            <w:sz w:val="18"/>
                            <w:szCs w:val="18"/>
                            <w:lang w:eastAsia="en-JM"/>
                          </w:rPr>
                          <w:t>Write("Please enter the amount of students you would like to add.")</w:t>
                        </w:r>
                      </w:p>
                    </w:tc>
                  </w:tr>
                  <w:tr w:rsidR="00231062" w:rsidRPr="0096720F" w14:paraId="50C98694" w14:textId="77777777" w:rsidTr="009F3371">
                    <w:tc>
                      <w:tcPr>
                        <w:tcW w:w="399" w:type="dxa"/>
                        <w:shd w:val="clear" w:color="auto" w:fill="FFFFFF"/>
                        <w:noWrap/>
                        <w:tcMar>
                          <w:top w:w="0" w:type="dxa"/>
                          <w:left w:w="150" w:type="dxa"/>
                          <w:bottom w:w="0" w:type="dxa"/>
                          <w:right w:w="150" w:type="dxa"/>
                        </w:tcMar>
                        <w:hideMark/>
                      </w:tcPr>
                      <w:p w14:paraId="62DA97C0" w14:textId="77777777" w:rsidR="00231062" w:rsidRPr="0096720F" w:rsidRDefault="00231062" w:rsidP="00231062">
                        <w:pPr>
                          <w:spacing w:after="0" w:line="300" w:lineRule="atLeast"/>
                          <w:rPr>
                            <w:rFonts w:ascii="Consolas" w:eastAsia="Times New Roman" w:hAnsi="Consolas" w:cs="Segoe UI"/>
                            <w:color w:val="000000" w:themeColor="text1"/>
                            <w:sz w:val="18"/>
                            <w:szCs w:val="18"/>
                            <w:lang w:eastAsia="en-JM"/>
                          </w:rPr>
                        </w:pPr>
                      </w:p>
                    </w:tc>
                    <w:tc>
                      <w:tcPr>
                        <w:tcW w:w="6947" w:type="dxa"/>
                        <w:shd w:val="clear" w:color="auto" w:fill="FFFFFF"/>
                        <w:tcMar>
                          <w:top w:w="0" w:type="dxa"/>
                          <w:left w:w="150" w:type="dxa"/>
                          <w:bottom w:w="0" w:type="dxa"/>
                          <w:right w:w="150" w:type="dxa"/>
                        </w:tcMar>
                        <w:hideMark/>
                      </w:tcPr>
                      <w:p w14:paraId="76FC86BA" w14:textId="0F1D60D7" w:rsidR="00231062" w:rsidRPr="0096720F" w:rsidRDefault="00231062" w:rsidP="00231062">
                        <w:pPr>
                          <w:spacing w:after="0" w:line="300" w:lineRule="atLeast"/>
                          <w:rPr>
                            <w:rFonts w:ascii="Consolas" w:eastAsia="Times New Roman" w:hAnsi="Consolas" w:cs="Segoe UI"/>
                            <w:color w:val="000000" w:themeColor="text1"/>
                            <w:sz w:val="18"/>
                            <w:szCs w:val="18"/>
                            <w:lang w:eastAsia="en-JM"/>
                          </w:rPr>
                        </w:pPr>
                        <w:r w:rsidRPr="0096720F">
                          <w:rPr>
                            <w:rFonts w:ascii="Consolas" w:eastAsia="Times New Roman" w:hAnsi="Consolas" w:cs="Segoe UI"/>
                            <w:color w:val="000000" w:themeColor="text1"/>
                            <w:sz w:val="18"/>
                            <w:szCs w:val="18"/>
                            <w:lang w:eastAsia="en-JM"/>
                          </w:rPr>
                          <w:t xml:space="preserve">numStud </w:t>
                        </w:r>
                        <w:r w:rsidRPr="0096720F">
                          <w:rPr>
                            <w:rFonts w:ascii="Consolas" w:eastAsia="Times New Roman" w:hAnsi="Consolas" w:cs="Segoe UI"/>
                            <w:color w:val="000000" w:themeColor="text1"/>
                            <w:sz w:val="18"/>
                            <w:szCs w:val="18"/>
                            <w:lang w:eastAsia="en-JM"/>
                          </w:rPr>
                          <w:sym w:font="Wingdings" w:char="F0DF"/>
                        </w:r>
                        <w:r w:rsidRPr="0096720F">
                          <w:rPr>
                            <w:rFonts w:ascii="Consolas" w:eastAsia="Times New Roman" w:hAnsi="Consolas" w:cs="Segoe UI"/>
                            <w:color w:val="000000" w:themeColor="text1"/>
                            <w:sz w:val="18"/>
                            <w:szCs w:val="18"/>
                            <w:lang w:eastAsia="en-JM"/>
                          </w:rPr>
                          <w:t xml:space="preserve"> 0</w:t>
                        </w:r>
                      </w:p>
                    </w:tc>
                  </w:tr>
                  <w:tr w:rsidR="00231062" w:rsidRPr="0096720F" w14:paraId="34BA06E5" w14:textId="77777777" w:rsidTr="009F3371">
                    <w:tc>
                      <w:tcPr>
                        <w:tcW w:w="399" w:type="dxa"/>
                        <w:shd w:val="clear" w:color="auto" w:fill="FFFFFF"/>
                        <w:noWrap/>
                        <w:tcMar>
                          <w:top w:w="0" w:type="dxa"/>
                          <w:left w:w="150" w:type="dxa"/>
                          <w:bottom w:w="0" w:type="dxa"/>
                          <w:right w:w="150" w:type="dxa"/>
                        </w:tcMar>
                        <w:hideMark/>
                      </w:tcPr>
                      <w:p w14:paraId="5E3CC317" w14:textId="77777777" w:rsidR="00231062" w:rsidRPr="0096720F" w:rsidRDefault="00231062" w:rsidP="00231062">
                        <w:pPr>
                          <w:spacing w:after="0" w:line="300" w:lineRule="atLeast"/>
                          <w:rPr>
                            <w:rFonts w:ascii="Consolas" w:eastAsia="Times New Roman" w:hAnsi="Consolas" w:cs="Segoe UI"/>
                            <w:color w:val="000000" w:themeColor="text1"/>
                            <w:sz w:val="18"/>
                            <w:szCs w:val="18"/>
                            <w:lang w:eastAsia="en-JM"/>
                          </w:rPr>
                        </w:pPr>
                      </w:p>
                    </w:tc>
                    <w:tc>
                      <w:tcPr>
                        <w:tcW w:w="6947" w:type="dxa"/>
                        <w:shd w:val="clear" w:color="auto" w:fill="FFFFFF"/>
                        <w:tcMar>
                          <w:top w:w="0" w:type="dxa"/>
                          <w:left w:w="150" w:type="dxa"/>
                          <w:bottom w:w="0" w:type="dxa"/>
                          <w:right w:w="150" w:type="dxa"/>
                        </w:tcMar>
                        <w:hideMark/>
                      </w:tcPr>
                      <w:p w14:paraId="5C1535B3" w14:textId="7518E069" w:rsidR="00231062" w:rsidRPr="0096720F" w:rsidRDefault="00231062" w:rsidP="00231062">
                        <w:pPr>
                          <w:spacing w:after="0" w:line="300" w:lineRule="atLeast"/>
                          <w:rPr>
                            <w:rFonts w:ascii="Consolas" w:eastAsia="Times New Roman" w:hAnsi="Consolas" w:cs="Segoe UI"/>
                            <w:color w:val="000000" w:themeColor="text1"/>
                            <w:sz w:val="18"/>
                            <w:szCs w:val="18"/>
                            <w:lang w:eastAsia="en-JM"/>
                          </w:rPr>
                        </w:pPr>
                        <w:r w:rsidRPr="0096720F">
                          <w:rPr>
                            <w:rFonts w:ascii="Consolas" w:eastAsia="Times New Roman" w:hAnsi="Consolas" w:cs="Segoe UI"/>
                            <w:color w:val="000000" w:themeColor="text1"/>
                            <w:sz w:val="18"/>
                            <w:szCs w:val="18"/>
                            <w:lang w:eastAsia="en-JM"/>
                          </w:rPr>
                          <w:t>fflush(stdin)</w:t>
                        </w:r>
                      </w:p>
                    </w:tc>
                  </w:tr>
                  <w:tr w:rsidR="00231062" w:rsidRPr="0096720F" w14:paraId="632EF4A9" w14:textId="77777777" w:rsidTr="009F3371">
                    <w:tc>
                      <w:tcPr>
                        <w:tcW w:w="399" w:type="dxa"/>
                        <w:shd w:val="clear" w:color="auto" w:fill="FFFFFF"/>
                        <w:noWrap/>
                        <w:tcMar>
                          <w:top w:w="0" w:type="dxa"/>
                          <w:left w:w="150" w:type="dxa"/>
                          <w:bottom w:w="0" w:type="dxa"/>
                          <w:right w:w="150" w:type="dxa"/>
                        </w:tcMar>
                        <w:hideMark/>
                      </w:tcPr>
                      <w:p w14:paraId="5FA74420" w14:textId="77777777" w:rsidR="00231062" w:rsidRPr="0096720F" w:rsidRDefault="00231062" w:rsidP="00231062">
                        <w:pPr>
                          <w:spacing w:after="0" w:line="300" w:lineRule="atLeast"/>
                          <w:rPr>
                            <w:rFonts w:ascii="Consolas" w:eastAsia="Times New Roman" w:hAnsi="Consolas" w:cs="Segoe UI"/>
                            <w:color w:val="000000" w:themeColor="text1"/>
                            <w:sz w:val="18"/>
                            <w:szCs w:val="18"/>
                            <w:lang w:eastAsia="en-JM"/>
                          </w:rPr>
                        </w:pPr>
                      </w:p>
                    </w:tc>
                    <w:tc>
                      <w:tcPr>
                        <w:tcW w:w="6947" w:type="dxa"/>
                        <w:shd w:val="clear" w:color="auto" w:fill="FFFFFF"/>
                        <w:tcMar>
                          <w:top w:w="0" w:type="dxa"/>
                          <w:left w:w="150" w:type="dxa"/>
                          <w:bottom w:w="0" w:type="dxa"/>
                          <w:right w:w="150" w:type="dxa"/>
                        </w:tcMar>
                        <w:hideMark/>
                      </w:tcPr>
                      <w:p w14:paraId="2EED5DA9" w14:textId="566600D9" w:rsidR="00231062" w:rsidRPr="0096720F" w:rsidRDefault="00231062" w:rsidP="00231062">
                        <w:pPr>
                          <w:spacing w:after="0" w:line="300" w:lineRule="atLeast"/>
                          <w:rPr>
                            <w:rFonts w:ascii="Consolas" w:eastAsia="Times New Roman" w:hAnsi="Consolas" w:cs="Segoe UI"/>
                            <w:color w:val="000000" w:themeColor="text1"/>
                            <w:sz w:val="18"/>
                            <w:szCs w:val="18"/>
                            <w:lang w:eastAsia="en-JM"/>
                          </w:rPr>
                        </w:pPr>
                        <w:r w:rsidRPr="0096720F">
                          <w:rPr>
                            <w:rFonts w:ascii="Consolas" w:eastAsia="Times New Roman" w:hAnsi="Consolas" w:cs="Segoe UI"/>
                            <w:color w:val="000000" w:themeColor="text1"/>
                            <w:sz w:val="18"/>
                            <w:szCs w:val="18"/>
                            <w:lang w:eastAsia="en-JM"/>
                          </w:rPr>
                          <w:t>Read (numStud)</w:t>
                        </w:r>
                      </w:p>
                    </w:tc>
                  </w:tr>
                  <w:tr w:rsidR="00231062" w:rsidRPr="0096720F" w14:paraId="790BCEEE" w14:textId="77777777" w:rsidTr="009F3371">
                    <w:tc>
                      <w:tcPr>
                        <w:tcW w:w="399" w:type="dxa"/>
                        <w:shd w:val="clear" w:color="auto" w:fill="FFFFFF"/>
                        <w:noWrap/>
                        <w:tcMar>
                          <w:top w:w="0" w:type="dxa"/>
                          <w:left w:w="150" w:type="dxa"/>
                          <w:bottom w:w="0" w:type="dxa"/>
                          <w:right w:w="150" w:type="dxa"/>
                        </w:tcMar>
                        <w:hideMark/>
                      </w:tcPr>
                      <w:p w14:paraId="1B6CD030" w14:textId="77777777" w:rsidR="00231062" w:rsidRPr="0096720F" w:rsidRDefault="00231062" w:rsidP="00231062">
                        <w:pPr>
                          <w:spacing w:after="0" w:line="300" w:lineRule="atLeast"/>
                          <w:rPr>
                            <w:rFonts w:ascii="Consolas" w:eastAsia="Times New Roman" w:hAnsi="Consolas" w:cs="Segoe UI"/>
                            <w:color w:val="000000" w:themeColor="text1"/>
                            <w:sz w:val="18"/>
                            <w:szCs w:val="18"/>
                            <w:lang w:eastAsia="en-JM"/>
                          </w:rPr>
                        </w:pPr>
                      </w:p>
                    </w:tc>
                    <w:tc>
                      <w:tcPr>
                        <w:tcW w:w="6947" w:type="dxa"/>
                        <w:shd w:val="clear" w:color="auto" w:fill="FFFFFF"/>
                        <w:tcMar>
                          <w:top w:w="0" w:type="dxa"/>
                          <w:left w:w="150" w:type="dxa"/>
                          <w:bottom w:w="0" w:type="dxa"/>
                          <w:right w:w="150" w:type="dxa"/>
                        </w:tcMar>
                        <w:hideMark/>
                      </w:tcPr>
                      <w:p w14:paraId="387B7E48" w14:textId="77777777" w:rsidR="00231062" w:rsidRPr="0096720F" w:rsidRDefault="00231062" w:rsidP="00231062">
                        <w:pPr>
                          <w:spacing w:after="0" w:line="300" w:lineRule="atLeast"/>
                          <w:rPr>
                            <w:rFonts w:ascii="Consolas" w:eastAsia="Times New Roman" w:hAnsi="Consolas" w:cs="Segoe UI"/>
                            <w:color w:val="000000" w:themeColor="text1"/>
                            <w:sz w:val="18"/>
                            <w:szCs w:val="18"/>
                            <w:lang w:eastAsia="en-JM"/>
                          </w:rPr>
                        </w:pPr>
                      </w:p>
                      <w:p w14:paraId="74A85683" w14:textId="77777777" w:rsidR="00231062" w:rsidRPr="0096720F" w:rsidRDefault="00231062" w:rsidP="00231062">
                        <w:pPr>
                          <w:spacing w:after="0" w:line="300" w:lineRule="atLeast"/>
                          <w:jc w:val="right"/>
                          <w:rPr>
                            <w:rFonts w:ascii="Times New Roman" w:eastAsia="Times New Roman" w:hAnsi="Times New Roman" w:cs="Times New Roman"/>
                            <w:color w:val="000000" w:themeColor="text1"/>
                            <w:sz w:val="20"/>
                            <w:szCs w:val="20"/>
                            <w:lang w:eastAsia="en-JM"/>
                          </w:rPr>
                        </w:pPr>
                      </w:p>
                    </w:tc>
                  </w:tr>
                  <w:tr w:rsidR="00231062" w:rsidRPr="0096720F" w14:paraId="690D6898" w14:textId="77777777" w:rsidTr="009F3371">
                    <w:tc>
                      <w:tcPr>
                        <w:tcW w:w="399" w:type="dxa"/>
                        <w:shd w:val="clear" w:color="auto" w:fill="FFFFFF"/>
                        <w:noWrap/>
                        <w:tcMar>
                          <w:top w:w="0" w:type="dxa"/>
                          <w:left w:w="150" w:type="dxa"/>
                          <w:bottom w:w="0" w:type="dxa"/>
                          <w:right w:w="150" w:type="dxa"/>
                        </w:tcMar>
                        <w:hideMark/>
                      </w:tcPr>
                      <w:p w14:paraId="550E7DAA" w14:textId="77777777" w:rsidR="00231062" w:rsidRPr="0096720F" w:rsidRDefault="00231062" w:rsidP="00231062">
                        <w:pPr>
                          <w:spacing w:after="0" w:line="300" w:lineRule="atLeast"/>
                          <w:rPr>
                            <w:rFonts w:ascii="Times New Roman" w:eastAsia="Times New Roman" w:hAnsi="Times New Roman" w:cs="Times New Roman"/>
                            <w:color w:val="000000" w:themeColor="text1"/>
                            <w:sz w:val="20"/>
                            <w:szCs w:val="20"/>
                            <w:lang w:eastAsia="en-JM"/>
                          </w:rPr>
                        </w:pPr>
                      </w:p>
                    </w:tc>
                    <w:tc>
                      <w:tcPr>
                        <w:tcW w:w="6947" w:type="dxa"/>
                        <w:shd w:val="clear" w:color="auto" w:fill="FFFFFF"/>
                        <w:tcMar>
                          <w:top w:w="0" w:type="dxa"/>
                          <w:left w:w="150" w:type="dxa"/>
                          <w:bottom w:w="0" w:type="dxa"/>
                          <w:right w:w="150" w:type="dxa"/>
                        </w:tcMar>
                        <w:hideMark/>
                      </w:tcPr>
                      <w:p w14:paraId="27F7D0AE" w14:textId="07C8AEF5" w:rsidR="00231062" w:rsidRPr="0096720F" w:rsidRDefault="00231062" w:rsidP="00231062">
                        <w:pPr>
                          <w:spacing w:after="0" w:line="300" w:lineRule="atLeast"/>
                          <w:rPr>
                            <w:rFonts w:ascii="Consolas" w:eastAsia="Times New Roman" w:hAnsi="Consolas" w:cs="Segoe UI"/>
                            <w:color w:val="000000" w:themeColor="text1"/>
                            <w:sz w:val="18"/>
                            <w:szCs w:val="18"/>
                            <w:lang w:eastAsia="en-JM"/>
                          </w:rPr>
                        </w:pPr>
                        <w:r w:rsidRPr="0096720F">
                          <w:rPr>
                            <w:rFonts w:ascii="Consolas" w:eastAsia="Times New Roman" w:hAnsi="Consolas" w:cs="Segoe UI"/>
                            <w:color w:val="000000" w:themeColor="text1"/>
                            <w:sz w:val="18"/>
                            <w:szCs w:val="18"/>
                            <w:lang w:eastAsia="en-JM"/>
                          </w:rPr>
                          <w:t>struct Student students[numStud]</w:t>
                        </w:r>
                      </w:p>
                    </w:tc>
                  </w:tr>
                </w:tbl>
                <w:p w14:paraId="70C37855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231062" w:rsidRPr="0096720F" w14:paraId="779C8FF7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612503A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</w:p>
              </w:tc>
            </w:tr>
            <w:tr w:rsidR="00231062" w:rsidRPr="0096720F" w14:paraId="3DC78C8C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A903B8D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</w:p>
                <w:p w14:paraId="1AD6CEC8" w14:textId="05BBC35A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For (i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0  i &lt; numStud) do</w:t>
                  </w:r>
                </w:p>
              </w:tc>
            </w:tr>
            <w:tr w:rsidR="00231062" w:rsidRPr="0096720F" w14:paraId="0D32E274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99C0508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</w:t>
                  </w:r>
                </w:p>
                <w:p w14:paraId="4524DC38" w14:textId="2E4CDF23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lastRenderedPageBreak/>
                    <w:t xml:space="preserve">            a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i + 1</w:t>
                  </w:r>
                </w:p>
                <w:p w14:paraId="4426525F" w14:textId="56190F7D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 Write ("Please enter student full name : ")</w:t>
                  </w:r>
                </w:p>
              </w:tc>
            </w:tr>
            <w:tr w:rsidR="00231062" w:rsidRPr="0096720F" w14:paraId="55F8B31C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742BA79" w14:textId="2F383F5D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lastRenderedPageBreak/>
                    <w:t xml:space="preserve">        </w:t>
                  </w:r>
                  <w:r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</w:t>
                  </w:r>
                </w:p>
              </w:tc>
            </w:tr>
            <w:tr w:rsidR="00231062" w:rsidRPr="0096720F" w14:paraId="7AADCF73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2DC5B78" w14:textId="1EB55F48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 </w:t>
                  </w:r>
                  <w:r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Read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student.fullName)</w:t>
                  </w:r>
                </w:p>
              </w:tc>
            </w:tr>
            <w:tr w:rsidR="00231062" w:rsidRPr="0096720F" w14:paraId="09389AA8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6D009CB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761470CF" w14:textId="77777777" w:rsidR="00231062" w:rsidRPr="0096720F" w:rsidRDefault="00231062" w:rsidP="00231062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31062" w:rsidRPr="0096720F" w14:paraId="6D073A01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3F51A86" w14:textId="62827D4B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 Write ("Please enter student Mathematics average grade : ")</w:t>
                  </w:r>
                </w:p>
              </w:tc>
            </w:tr>
            <w:tr w:rsidR="00231062" w:rsidRPr="0096720F" w14:paraId="651FFDF9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5BBEA80" w14:textId="07FDAC54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  <w:r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</w:t>
                  </w:r>
                </w:p>
              </w:tc>
            </w:tr>
            <w:tr w:rsidR="00231062" w:rsidRPr="0096720F" w14:paraId="5166B5D8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A25A639" w14:textId="79AC8A01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 Read (student.mathGrade)</w:t>
                  </w:r>
                </w:p>
              </w:tc>
            </w:tr>
            <w:tr w:rsidR="00231062" w:rsidRPr="0096720F" w14:paraId="422A4B2D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7D64BFB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732DE154" w14:textId="77777777" w:rsidR="00231062" w:rsidRPr="0096720F" w:rsidRDefault="00231062" w:rsidP="00231062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31062" w:rsidRPr="0096720F" w14:paraId="495B50F8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BCED8AD" w14:textId="40F38AED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  Write ("Please enter student English average grade : ")</w:t>
                  </w:r>
                </w:p>
              </w:tc>
            </w:tr>
            <w:tr w:rsidR="00231062" w:rsidRPr="0096720F" w14:paraId="0C01D068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C308242" w14:textId="14EDA3A2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</w:t>
                  </w:r>
                  <w:r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</w:t>
                  </w:r>
                </w:p>
              </w:tc>
            </w:tr>
            <w:tr w:rsidR="00231062" w:rsidRPr="0096720F" w14:paraId="62489006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C96DA7C" w14:textId="49893BF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  Read (student.engGrade)</w:t>
                  </w:r>
                </w:p>
              </w:tc>
            </w:tr>
            <w:tr w:rsidR="00231062" w:rsidRPr="0096720F" w14:paraId="18DDB300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C1C64B5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8503A69" w14:textId="77777777" w:rsidR="00231062" w:rsidRPr="0096720F" w:rsidRDefault="00231062" w:rsidP="00231062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31062" w:rsidRPr="0096720F" w14:paraId="27447155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4554BAA" w14:textId="6377C4A1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   Write ("Please enter student Physical Education average grade : ")</w:t>
                  </w:r>
                </w:p>
              </w:tc>
            </w:tr>
            <w:tr w:rsidR="00231062" w:rsidRPr="0096720F" w14:paraId="74CB868F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5EDF48C" w14:textId="70AD1F6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</w:t>
                  </w:r>
                  <w:r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</w:t>
                  </w:r>
                </w:p>
              </w:tc>
            </w:tr>
            <w:tr w:rsidR="00231062" w:rsidRPr="0096720F" w14:paraId="5624447A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F21FE43" w14:textId="08738D8A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   Read (student.phyEdGrade)</w:t>
                  </w:r>
                </w:p>
              </w:tc>
            </w:tr>
            <w:tr w:rsidR="00231062" w:rsidRPr="0096720F" w14:paraId="4AB32B2D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C40905B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13EEC974" w14:textId="77777777" w:rsidR="00231062" w:rsidRPr="0096720F" w:rsidRDefault="00231062" w:rsidP="00231062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31062" w:rsidRPr="0096720F" w14:paraId="69936D7F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BC682C4" w14:textId="5B48914F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   Write ("Please enter student Integrated Science average grade : ")</w:t>
                  </w:r>
                </w:p>
              </w:tc>
            </w:tr>
            <w:tr w:rsidR="00231062" w:rsidRPr="0096720F" w14:paraId="79F0E3CF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263639A" w14:textId="12C0F22C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</w:t>
                  </w:r>
                  <w:r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</w:t>
                  </w:r>
                </w:p>
              </w:tc>
            </w:tr>
            <w:tr w:rsidR="00231062" w:rsidRPr="0096720F" w14:paraId="3D6C88C3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244332F" w14:textId="0E9BC224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   Read (student.inteSciGrade)</w:t>
                  </w:r>
                </w:p>
              </w:tc>
            </w:tr>
            <w:tr w:rsidR="00231062" w:rsidRPr="0096720F" w14:paraId="1D3CC53D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91C4982" w14:textId="60FF0AC9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WriteFile(fp,student.fullName,student.mathGrade,student.engGrade,student.phyEdGrade,student.inteSciGrade)</w:t>
                  </w:r>
                </w:p>
              </w:tc>
            </w:tr>
            <w:tr w:rsidR="00231062" w:rsidRPr="0096720F" w14:paraId="65DEAD90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21D5630" w14:textId="7799DEE4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Write ("Student added successfully")        </w:t>
                  </w:r>
                </w:p>
                <w:p w14:paraId="2A99CEB1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</w:p>
                <w:p w14:paraId="1C3429A8" w14:textId="7DB32BB6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EndFor</w:t>
                  </w:r>
                </w:p>
                <w:p w14:paraId="7ED2539D" w14:textId="5DA0D79B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 CloseFile “className”</w:t>
                  </w:r>
                </w:p>
              </w:tc>
            </w:tr>
            <w:tr w:rsidR="00231062" w:rsidRPr="0096720F" w14:paraId="4C4C2795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85D6A7F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02CB4CC1" w14:textId="77777777" w:rsidR="00231062" w:rsidRPr="0096720F" w:rsidRDefault="00231062" w:rsidP="00231062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31062" w:rsidRPr="0096720F" w14:paraId="26882FB6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AE677A0" w14:textId="7363EAA3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231062" w:rsidRPr="0096720F" w14:paraId="6D606708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5306A07" w14:textId="7E7C4420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EndIf</w:t>
                  </w:r>
                </w:p>
              </w:tc>
            </w:tr>
            <w:tr w:rsidR="00231062" w:rsidRPr="0096720F" w14:paraId="300431DE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DC169C9" w14:textId="004E7245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Stop Algorithm</w:t>
                  </w:r>
                </w:p>
              </w:tc>
            </w:tr>
            <w:tr w:rsidR="00231062" w:rsidRPr="0096720F" w14:paraId="358D733C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9B59B29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370E2AD1" w14:textId="77777777" w:rsidR="00231062" w:rsidRPr="0096720F" w:rsidRDefault="00231062" w:rsidP="00231062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31062" w:rsidRPr="0096720F" w14:paraId="79005F3A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C82713E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3AD65422" w14:textId="77777777" w:rsidR="00231062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34E52691" w14:textId="77777777" w:rsidR="00231062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28FD03FA" w14:textId="77777777" w:rsidR="00231062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2B1D30B7" w14:textId="77777777" w:rsidR="00231062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26BEB8E4" w14:textId="77777777" w:rsidR="00231062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7230B9ED" w14:textId="77777777" w:rsidR="00231062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7739A1C8" w14:textId="1622BBF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lastRenderedPageBreak/>
                    <w:t>Start Algorithm: void removeStudent()</w:t>
                  </w:r>
                </w:p>
              </w:tc>
            </w:tr>
            <w:tr w:rsidR="00231062" w:rsidRPr="0096720F" w14:paraId="0DDA156D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24A7793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231062" w:rsidRPr="0096720F" w14:paraId="0479B65E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228DB81" w14:textId="7F6D6812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CA7894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string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tUsername</w:t>
                  </w:r>
                  <w:r w:rsidR="00CA7894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</w:t>
                  </w:r>
                </w:p>
              </w:tc>
            </w:tr>
            <w:tr w:rsidR="00231062" w:rsidRPr="0096720F" w14:paraId="4F58D8AD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4425238" w14:textId="2F1A26C2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CA7894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string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tPass</w:t>
                  </w:r>
                  <w:r w:rsidR="00CA7894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</w:t>
                  </w:r>
                </w:p>
              </w:tc>
            </w:tr>
            <w:tr w:rsidR="00231062" w:rsidRPr="0096720F" w14:paraId="390D7BF7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9756E18" w14:textId="5519F0CC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CA7894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string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className</w:t>
                  </w:r>
                  <w:r w:rsidR="00CA7894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</w:t>
                  </w:r>
                </w:p>
              </w:tc>
            </w:tr>
            <w:tr w:rsidR="00231062" w:rsidRPr="0096720F" w14:paraId="253222E9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67B59D5" w14:textId="73A8A7F9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CA7894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string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studentName</w:t>
                  </w:r>
                  <w:r w:rsidR="00CA7894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</w:t>
                  </w:r>
                </w:p>
              </w:tc>
            </w:tr>
            <w:tr w:rsidR="00231062" w:rsidRPr="0096720F" w14:paraId="4AA9D538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7367629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6F5FD636" w14:textId="77777777" w:rsidR="00231062" w:rsidRPr="0096720F" w:rsidRDefault="00231062" w:rsidP="00231062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31062" w:rsidRPr="0096720F" w14:paraId="6284611E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7870981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Write ("Please enter the class you'd like to add the student to : ")</w:t>
                  </w:r>
                </w:p>
              </w:tc>
            </w:tr>
            <w:tr w:rsidR="00231062" w:rsidRPr="0096720F" w14:paraId="58966BD4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C54B450" w14:textId="082E6442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</w:t>
                  </w:r>
                </w:p>
              </w:tc>
            </w:tr>
            <w:tr w:rsidR="00231062" w:rsidRPr="0096720F" w14:paraId="392E6E85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C3A71DA" w14:textId="55754520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  <w:r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Read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className)</w:t>
                  </w:r>
                </w:p>
              </w:tc>
            </w:tr>
            <w:tr w:rsidR="00231062" w:rsidRPr="0096720F" w14:paraId="63EC6224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08CCAC5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044B9DAB" w14:textId="77777777" w:rsidR="00231062" w:rsidRPr="0096720F" w:rsidRDefault="00231062" w:rsidP="00231062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31062" w:rsidRPr="0096720F" w14:paraId="644CC1AB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E47D1EA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strcat(className,".txt"); // add .txt to the file extension</w:t>
                  </w:r>
                </w:p>
              </w:tc>
            </w:tr>
            <w:tr w:rsidR="00231062" w:rsidRPr="0096720F" w14:paraId="17ED3EE6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801CB9F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OpenFile “className” Read</w:t>
                  </w:r>
                </w:p>
              </w:tc>
            </w:tr>
            <w:tr w:rsidR="00231062" w:rsidRPr="0096720F" w14:paraId="34DABF57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D8A327C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29BF8EEC" w14:textId="77777777" w:rsidR="00231062" w:rsidRPr="0096720F" w:rsidRDefault="00231062" w:rsidP="00231062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31062" w:rsidRPr="0096720F" w14:paraId="309390F2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6CFE511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Write ("Please enter username : ")</w:t>
                  </w:r>
                </w:p>
              </w:tc>
            </w:tr>
            <w:tr w:rsidR="00231062" w:rsidRPr="0096720F" w14:paraId="3430EE41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BE891DF" w14:textId="1664E2A6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</w:t>
                  </w:r>
                </w:p>
              </w:tc>
            </w:tr>
            <w:tr w:rsidR="00231062" w:rsidRPr="0096720F" w14:paraId="08733B21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9428848" w14:textId="3651CD2E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  <w:r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Read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tUsername)</w:t>
                  </w:r>
                </w:p>
              </w:tc>
            </w:tr>
            <w:tr w:rsidR="00231062" w:rsidRPr="0096720F" w14:paraId="00A5DDFC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9476851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379BF1F" w14:textId="77777777" w:rsidR="00231062" w:rsidRPr="0096720F" w:rsidRDefault="00231062" w:rsidP="00231062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31062" w:rsidRPr="0096720F" w14:paraId="5017C67E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245854D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Write ("Please enter password : ")</w:t>
                  </w:r>
                </w:p>
              </w:tc>
            </w:tr>
            <w:tr w:rsidR="00231062" w:rsidRPr="0096720F" w14:paraId="3DB03384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908B262" w14:textId="3CEE7E15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</w:t>
                  </w:r>
                </w:p>
              </w:tc>
            </w:tr>
            <w:tr w:rsidR="00231062" w:rsidRPr="0096720F" w14:paraId="683DD502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FBCC77C" w14:textId="5C4BB6F2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  <w:r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Read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tPass)</w:t>
                  </w:r>
                </w:p>
              </w:tc>
            </w:tr>
            <w:tr w:rsidR="00231062" w:rsidRPr="0096720F" w14:paraId="65D3F199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F76D386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1C9D9E70" w14:textId="77777777" w:rsidR="00231062" w:rsidRPr="0096720F" w:rsidRDefault="00231062" w:rsidP="00231062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31062" w:rsidRPr="0096720F" w14:paraId="64080030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3295755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Write ("Please enter student that you'd like to remove : ")</w:t>
                  </w:r>
                </w:p>
              </w:tc>
            </w:tr>
            <w:tr w:rsidR="00231062" w:rsidRPr="0096720F" w14:paraId="4B3D5676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1711B9E" w14:textId="3C5A1AE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</w:t>
                  </w:r>
                </w:p>
              </w:tc>
            </w:tr>
            <w:tr w:rsidR="00231062" w:rsidRPr="0096720F" w14:paraId="33EB8367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4FE8972" w14:textId="700A8B28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  <w:r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Read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studentName)</w:t>
                  </w:r>
                </w:p>
              </w:tc>
            </w:tr>
            <w:tr w:rsidR="00231062" w:rsidRPr="0096720F" w14:paraId="3846FA0D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4226033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35D144BE" w14:textId="77777777" w:rsidR="00231062" w:rsidRPr="0096720F" w:rsidRDefault="00231062" w:rsidP="00231062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31062" w:rsidRPr="0096720F" w14:paraId="3D1A733E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C845E17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struct Student students[100]</w:t>
                  </w:r>
                </w:p>
              </w:tc>
            </w:tr>
            <w:tr w:rsidR="00231062" w:rsidRPr="0096720F" w14:paraId="12E96EB0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B0EEA9B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64AE96A" w14:textId="77777777" w:rsidR="00231062" w:rsidRPr="0096720F" w:rsidRDefault="00231062" w:rsidP="00231062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31062" w:rsidRPr="0096720F" w14:paraId="3C346E6E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74D514B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bool isLogged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loginTeacher(tUsername,tPass,fp)</w:t>
                  </w:r>
                </w:p>
              </w:tc>
            </w:tr>
            <w:tr w:rsidR="00231062" w:rsidRPr="0096720F" w14:paraId="534F966F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D46E1C1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If (isLogged) then</w:t>
                  </w:r>
                </w:p>
              </w:tc>
            </w:tr>
            <w:tr w:rsidR="00231062" w:rsidRPr="0096720F" w14:paraId="3BED48FA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A82EDE5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</w:p>
              </w:tc>
            </w:tr>
            <w:tr w:rsidR="00231062" w:rsidRPr="0096720F" w14:paraId="2B3A7D24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6782BF0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x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1</w:t>
                  </w:r>
                </w:p>
              </w:tc>
            </w:tr>
            <w:tr w:rsidR="00231062" w:rsidRPr="0096720F" w14:paraId="40C6B739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5C7103D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i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0</w:t>
                  </w:r>
                </w:p>
              </w:tc>
            </w:tr>
            <w:tr w:rsidR="00231062" w:rsidRPr="0096720F" w14:paraId="6084BC85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6648C1D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4A6003F5" w14:textId="77777777" w:rsidR="00231062" w:rsidRPr="0096720F" w:rsidRDefault="00231062" w:rsidP="00231062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31062" w:rsidRPr="0096720F" w14:paraId="6133BAC8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3F8F74A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struct Student student</w:t>
                  </w:r>
                </w:p>
              </w:tc>
            </w:tr>
            <w:tr w:rsidR="00231062" w:rsidRPr="0096720F" w14:paraId="258408E7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E7E1A27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66BE16F8" w14:textId="77777777" w:rsidR="00231062" w:rsidRPr="0096720F" w:rsidRDefault="00231062" w:rsidP="00231062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31062" w:rsidRPr="0096720F" w14:paraId="31FA2020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BCCFC5B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lastRenderedPageBreak/>
                    <w:t xml:space="preserve">        while (x !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EOF)</w:t>
                  </w:r>
                </w:p>
              </w:tc>
            </w:tr>
            <w:tr w:rsidR="00231062" w:rsidRPr="0096720F" w14:paraId="6F7DB97E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528F64C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   x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Write(fp,student.fullName,&amp;student.mathGrade,&amp;student.engGrade,&amp;student.phyEdGrade,&amp;student.inteSciGrade) to “className” file</w:t>
                  </w:r>
                </w:p>
              </w:tc>
            </w:tr>
            <w:tr w:rsidR="00231062" w:rsidRPr="0096720F" w14:paraId="53689E06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1505F67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 Write ("Name : i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", student.fullName, i)</w:t>
                  </w:r>
                </w:p>
              </w:tc>
            </w:tr>
            <w:tr w:rsidR="00231062" w:rsidRPr="0096720F" w14:paraId="42AA8BE9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9727028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6457BC8" w14:textId="77777777" w:rsidR="00231062" w:rsidRPr="0096720F" w:rsidRDefault="00231062" w:rsidP="00231062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31062" w:rsidRPr="0096720F" w14:paraId="52C98744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84B7B65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 strcpy(students[i].fullName,student.fullName)</w:t>
                  </w:r>
                </w:p>
              </w:tc>
            </w:tr>
            <w:tr w:rsidR="00231062" w:rsidRPr="0096720F" w14:paraId="06F0331F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F276F93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 students[i].mathGrade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student.mathGrade</w:t>
                  </w:r>
                </w:p>
              </w:tc>
            </w:tr>
            <w:tr w:rsidR="00231062" w:rsidRPr="0096720F" w14:paraId="674FFDC4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9212331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 students[i].engGrade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student.engGrade</w:t>
                  </w:r>
                </w:p>
              </w:tc>
            </w:tr>
            <w:tr w:rsidR="00231062" w:rsidRPr="0096720F" w14:paraId="59B93FFC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23FEECF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 students[i].phyEdGrade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student.phyEdGrade</w:t>
                  </w:r>
                </w:p>
              </w:tc>
            </w:tr>
            <w:tr w:rsidR="00231062" w:rsidRPr="0096720F" w14:paraId="1026A841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8BEF0BF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 students[i].inteSciGrade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student.inteSciGrade</w:t>
                  </w:r>
                </w:p>
              </w:tc>
            </w:tr>
            <w:tr w:rsidR="00231062" w:rsidRPr="0096720F" w14:paraId="6311C718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9D1DCD5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 i++</w:t>
                  </w:r>
                </w:p>
              </w:tc>
            </w:tr>
            <w:tr w:rsidR="00231062" w:rsidRPr="0096720F" w14:paraId="0C2CECE8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7A7D1EB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EndWhile</w:t>
                  </w:r>
                </w:p>
              </w:tc>
            </w:tr>
            <w:tr w:rsidR="00231062" w:rsidRPr="0096720F" w14:paraId="21F53C8C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E4E03D1" w14:textId="03670CF2" w:rsidR="00231062" w:rsidRPr="0096720F" w:rsidRDefault="00231062" w:rsidP="00231062">
                  <w:pPr>
                    <w:tabs>
                      <w:tab w:val="left" w:pos="810"/>
                    </w:tabs>
                    <w:spacing w:after="0" w:line="300" w:lineRule="atLeas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31062" w:rsidRPr="0096720F" w14:paraId="41EEA899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51857D6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</w:t>
                  </w:r>
                </w:p>
              </w:tc>
            </w:tr>
            <w:tr w:rsidR="00231062" w:rsidRPr="0096720F" w14:paraId="2965EA75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685E319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CloseFile “className”</w:t>
                  </w:r>
                </w:p>
              </w:tc>
            </w:tr>
            <w:tr w:rsidR="00231062" w:rsidRPr="0096720F" w14:paraId="1E6A9DE0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C4577D7" w14:textId="23685F88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201345D4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remove(className)</w:t>
                  </w:r>
                </w:p>
              </w:tc>
            </w:tr>
            <w:tr w:rsidR="00231062" w:rsidRPr="0096720F" w14:paraId="659B9249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4CF0911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j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i</w:t>
                  </w:r>
                </w:p>
              </w:tc>
            </w:tr>
            <w:tr w:rsidR="00231062" w:rsidRPr="0096720F" w14:paraId="6D63E931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F874719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3BF4FC4" w14:textId="77777777" w:rsidR="00231062" w:rsidRPr="0096720F" w:rsidRDefault="00231062" w:rsidP="00231062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31062" w:rsidRPr="0096720F" w14:paraId="1D46881D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34E48AA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OpenFile “className” for Write</w:t>
                  </w:r>
                </w:p>
              </w:tc>
            </w:tr>
            <w:tr w:rsidR="00231062" w:rsidRPr="0096720F" w14:paraId="078D533C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F87607B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Write (tUsername,tPass) to “</w:t>
                  </w:r>
                  <w:commentRangeStart w:id="5"/>
                  <w:commentRangeStart w:id="6"/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cName</w:t>
                  </w:r>
                  <w:commentRangeEnd w:id="5"/>
                  <w:r w:rsidRPr="0096720F">
                    <w:rPr>
                      <w:rStyle w:val="CommentReference"/>
                      <w:color w:val="000000" w:themeColor="text1"/>
                    </w:rPr>
                    <w:commentReference w:id="5"/>
                  </w:r>
                  <w:commentRangeEnd w:id="6"/>
                  <w:r w:rsidRPr="0096720F">
                    <w:rPr>
                      <w:rStyle w:val="CommentReference"/>
                      <w:color w:val="000000" w:themeColor="text1"/>
                    </w:rPr>
                    <w:commentReference w:id="6"/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” file</w:t>
                  </w:r>
                </w:p>
              </w:tc>
            </w:tr>
            <w:tr w:rsidR="00231062" w:rsidRPr="0096720F" w14:paraId="3F0C26A0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D58F1A2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383AB3B0" w14:textId="77777777" w:rsidR="00231062" w:rsidRPr="0096720F" w:rsidRDefault="00231062" w:rsidP="00231062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31062" w:rsidRPr="0096720F" w14:paraId="5D01A0B8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3C0F847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length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sizeof(students) / sizeof(students[0])</w:t>
                  </w:r>
                </w:p>
              </w:tc>
            </w:tr>
            <w:tr w:rsidR="00231062" w:rsidRPr="0096720F" w14:paraId="38C015C6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61EDAE4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Write (" j :",j)</w:t>
                  </w:r>
                </w:p>
              </w:tc>
            </w:tr>
            <w:tr w:rsidR="00231062" w:rsidRPr="0096720F" w14:paraId="204E6A51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2F12222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07B75BEE" w14:textId="77777777" w:rsidR="00231062" w:rsidRPr="0096720F" w:rsidRDefault="00231062" w:rsidP="00231062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31062" w:rsidRPr="0096720F" w14:paraId="5331E557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D44CB22" w14:textId="0F421004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For ( i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0; i &lt; length) do</w:t>
                  </w:r>
                </w:p>
              </w:tc>
            </w:tr>
            <w:tr w:rsidR="00231062" w:rsidRPr="0096720F" w14:paraId="05B77094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FAB9D1E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</w:p>
              </w:tc>
            </w:tr>
            <w:tr w:rsidR="00231062" w:rsidRPr="0096720F" w14:paraId="2EEAD471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D71B99F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 If ( strcmp(studentName,students[i].fullName)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0)</w:t>
                  </w:r>
                </w:p>
              </w:tc>
            </w:tr>
            <w:tr w:rsidR="00231062" w:rsidRPr="0096720F" w14:paraId="4F62C249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E75FC74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     continue</w:t>
                  </w:r>
                </w:p>
              </w:tc>
            </w:tr>
            <w:tr w:rsidR="00231062" w:rsidRPr="0096720F" w14:paraId="6B016886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9D7E88D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 else If ( i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j)</w:t>
                  </w:r>
                </w:p>
              </w:tc>
            </w:tr>
            <w:tr w:rsidR="00231062" w:rsidRPr="0096720F" w14:paraId="4F1DFA0E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2CEB5B8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     break</w:t>
                  </w:r>
                </w:p>
              </w:tc>
            </w:tr>
            <w:tr w:rsidR="00231062" w:rsidRPr="0096720F" w14:paraId="4853CC51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7677DDA" w14:textId="5B3B8B04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 Write(ptr,,students[i].fullName,students[i].mathGrade,students[i].engGrade,students[i].phyEdGrade,students[i].inteSciGrade)</w:t>
                  </w:r>
                  <w:r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to </w:t>
                  </w:r>
                  <w:commentRangeStart w:id="7"/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cName</w:t>
                  </w:r>
                  <w:commentRangeEnd w:id="7"/>
                  <w:r w:rsidRPr="0096720F">
                    <w:rPr>
                      <w:rStyle w:val="CommentReference"/>
                      <w:color w:val="000000" w:themeColor="text1"/>
                    </w:rPr>
                    <w:commentReference w:id="7"/>
                  </w:r>
                  <w:r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file</w:t>
                  </w:r>
                </w:p>
              </w:tc>
            </w:tr>
            <w:tr w:rsidR="00231062" w:rsidRPr="0096720F" w14:paraId="230DEE88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A13BD7B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</w:p>
                <w:p w14:paraId="0467F425" w14:textId="13235952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EndFor</w:t>
                  </w:r>
                </w:p>
              </w:tc>
            </w:tr>
            <w:tr w:rsidR="00231062" w:rsidRPr="0096720F" w14:paraId="333983C0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53A5370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699FD19E" w14:textId="77777777" w:rsidR="00231062" w:rsidRPr="0096720F" w:rsidRDefault="00231062" w:rsidP="00231062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31062" w:rsidRPr="0096720F" w14:paraId="0E1802C4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E347924" w14:textId="02836AC6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EndIf</w:t>
                  </w:r>
                </w:p>
              </w:tc>
            </w:tr>
            <w:tr w:rsidR="00231062" w:rsidRPr="0096720F" w14:paraId="6059522C" w14:textId="77777777" w:rsidTr="00841E42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40F771D" w14:textId="77777777" w:rsidR="00231062" w:rsidRPr="0096720F" w:rsidRDefault="00231062" w:rsidP="00231062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t>Stop Algorithm</w:t>
                  </w:r>
                </w:p>
              </w:tc>
            </w:tr>
          </w:tbl>
          <w:p w14:paraId="5DB25C7E" w14:textId="77777777" w:rsidR="003C5FE8" w:rsidRPr="0096720F" w:rsidRDefault="003C5FE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</w:tr>
    </w:tbl>
    <w:p w14:paraId="3F5411FC" w14:textId="77777777" w:rsidR="00A85658" w:rsidRPr="0096720F" w:rsidRDefault="00A85658">
      <w:pPr>
        <w:rPr>
          <w:color w:val="000000" w:themeColor="text1"/>
        </w:rPr>
      </w:pPr>
    </w:p>
    <w:sectPr w:rsidR="00A85658" w:rsidRPr="009672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aneiljohnson87@gmail.com" w:date="2019-04-11T14:42:00Z" w:initials="a">
    <w:p w14:paraId="6614A1DC" w14:textId="40926278" w:rsidR="003C5FE8" w:rsidRDefault="003C5FE8">
      <w:pPr>
        <w:pStyle w:val="CommentText"/>
      </w:pPr>
      <w:r>
        <w:rPr>
          <w:rStyle w:val="CommentReference"/>
        </w:rPr>
        <w:annotationRef/>
      </w:r>
    </w:p>
  </w:comment>
  <w:comment w:id="1" w:author="aneiljohnson87@gmail.com" w:date="2019-04-11T14:42:00Z" w:initials="a">
    <w:p w14:paraId="4AD85E80" w14:textId="1BBB91EA" w:rsidR="003C5FE8" w:rsidRDefault="003C5FE8">
      <w:pPr>
        <w:pStyle w:val="CommentText"/>
      </w:pPr>
      <w:r>
        <w:rPr>
          <w:rStyle w:val="CommentReference"/>
        </w:rPr>
        <w:annotationRef/>
      </w:r>
      <w:r>
        <w:t>Check if file is correct</w:t>
      </w:r>
    </w:p>
  </w:comment>
  <w:comment w:id="2" w:author="Colin Campbell" w:date="2019-04-12T20:58:00Z" w:initials="CC">
    <w:p w14:paraId="0B086CF6" w14:textId="4D99A4A1" w:rsidR="003C5FE8" w:rsidRDefault="003C5FE8">
      <w:pPr>
        <w:pStyle w:val="CommentText"/>
      </w:pPr>
      <w:r>
        <w:rPr>
          <w:rStyle w:val="CommentReference"/>
        </w:rPr>
        <w:annotationRef/>
      </w:r>
      <w:r>
        <w:t>Yes, but the quotes were not necessary bcz it’s a variable not a literal</w:t>
      </w:r>
    </w:p>
    <w:p w14:paraId="7A6A406C" w14:textId="77777777" w:rsidR="003C5FE8" w:rsidRDefault="003C5FE8">
      <w:pPr>
        <w:pStyle w:val="CommentText"/>
      </w:pPr>
    </w:p>
  </w:comment>
  <w:comment w:id="4" w:author="aneiljohnson87@gmail.com" w:date="2019-04-11T14:52:00Z" w:initials="a">
    <w:p w14:paraId="65D265DC" w14:textId="27C10055" w:rsidR="00841E42" w:rsidRDefault="00841E42">
      <w:pPr>
        <w:pStyle w:val="CommentText"/>
      </w:pPr>
      <w:r>
        <w:rPr>
          <w:rStyle w:val="CommentReference"/>
        </w:rPr>
        <w:annotationRef/>
      </w:r>
      <w:r>
        <w:t>Check file</w:t>
      </w:r>
    </w:p>
  </w:comment>
  <w:comment w:id="5" w:author="aneiljohnson87@gmail.com" w:date="2019-04-11T14:31:00Z" w:initials="a">
    <w:p w14:paraId="742E40E5" w14:textId="77777777" w:rsidR="00231062" w:rsidRDefault="00231062">
      <w:pPr>
        <w:pStyle w:val="CommentText"/>
      </w:pPr>
      <w:r>
        <w:rPr>
          <w:rStyle w:val="CommentReference"/>
        </w:rPr>
        <w:annotationRef/>
      </w:r>
    </w:p>
  </w:comment>
  <w:comment w:id="6" w:author="aneiljohnson87@gmail.com" w:date="2019-04-11T14:31:00Z" w:initials="a">
    <w:p w14:paraId="2D7C89D4" w14:textId="77777777" w:rsidR="00231062" w:rsidRDefault="00231062">
      <w:pPr>
        <w:pStyle w:val="CommentText"/>
      </w:pPr>
      <w:r>
        <w:rPr>
          <w:rStyle w:val="CommentReference"/>
        </w:rPr>
        <w:annotationRef/>
      </w:r>
      <w:r>
        <w:t>Check the file to see if this is the one being written if not tell me</w:t>
      </w:r>
    </w:p>
  </w:comment>
  <w:comment w:id="7" w:author="aneiljohnson87@gmail.com" w:date="2019-04-11T14:29:00Z" w:initials="a">
    <w:p w14:paraId="1DC04E94" w14:textId="77777777" w:rsidR="00231062" w:rsidRDefault="00231062">
      <w:pPr>
        <w:pStyle w:val="CommentText"/>
      </w:pPr>
      <w:r>
        <w:rPr>
          <w:rStyle w:val="CommentReference"/>
        </w:rPr>
        <w:annotationRef/>
      </w:r>
      <w:r>
        <w:t>Check if the this is the file that is being written to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6614A1DC" w15:done="0"/>
  <w15:commentEx w15:paraId="4AD85E80" w15:paraIdParent="6614A1DC" w15:done="0"/>
  <w15:commentEx w15:paraId="7A6A406C" w15:paraIdParent="6614A1DC" w15:done="0"/>
  <w15:commentEx w15:paraId="65D265DC" w15:done="0"/>
  <w15:commentEx w15:paraId="742E40E5" w15:done="0"/>
  <w15:commentEx w15:paraId="2D7C89D4" w15:paraIdParent="742E40E5" w15:done="0"/>
  <w15:commentEx w15:paraId="1DC04E94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2775E4" w14:textId="77777777" w:rsidR="00894C64" w:rsidRDefault="00894C64" w:rsidP="00D32C74">
      <w:pPr>
        <w:spacing w:after="0" w:line="240" w:lineRule="auto"/>
      </w:pPr>
      <w:r>
        <w:separator/>
      </w:r>
    </w:p>
  </w:endnote>
  <w:endnote w:type="continuationSeparator" w:id="0">
    <w:p w14:paraId="66DF1FF6" w14:textId="77777777" w:rsidR="00894C64" w:rsidRDefault="00894C64" w:rsidP="00D32C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D223B5" w14:textId="77777777" w:rsidR="00894C64" w:rsidRDefault="00894C64" w:rsidP="00D32C74">
      <w:pPr>
        <w:spacing w:after="0" w:line="240" w:lineRule="auto"/>
      </w:pPr>
      <w:r>
        <w:separator/>
      </w:r>
    </w:p>
  </w:footnote>
  <w:footnote w:type="continuationSeparator" w:id="0">
    <w:p w14:paraId="65BE1A04" w14:textId="77777777" w:rsidR="00894C64" w:rsidRDefault="00894C64" w:rsidP="00D32C74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neiljohnson87@gmail.com">
    <w15:presenceInfo w15:providerId="Windows Live" w15:userId="882f55e048166035"/>
  </w15:person>
  <w15:person w15:author="Colin Campbell">
    <w15:presenceInfo w15:providerId="Windows Live" w15:userId="ef5fc969ee49e77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MDE2NzYyNzMxsTRQ0lEKTi0uzszPAykwrQUA9devcSwAAAA="/>
  </w:docVars>
  <w:rsids>
    <w:rsidRoot w:val="002E4AAD"/>
    <w:rsid w:val="00030BC0"/>
    <w:rsid w:val="000A2E98"/>
    <w:rsid w:val="000F299F"/>
    <w:rsid w:val="00143495"/>
    <w:rsid w:val="001A2350"/>
    <w:rsid w:val="001E0688"/>
    <w:rsid w:val="00231062"/>
    <w:rsid w:val="002C1A41"/>
    <w:rsid w:val="002E21F1"/>
    <w:rsid w:val="002E4AAD"/>
    <w:rsid w:val="00324DDF"/>
    <w:rsid w:val="00336CF9"/>
    <w:rsid w:val="003A323F"/>
    <w:rsid w:val="003C5FE8"/>
    <w:rsid w:val="003F5475"/>
    <w:rsid w:val="004E3F4F"/>
    <w:rsid w:val="0051020F"/>
    <w:rsid w:val="00551E36"/>
    <w:rsid w:val="00570517"/>
    <w:rsid w:val="00577C1F"/>
    <w:rsid w:val="00591678"/>
    <w:rsid w:val="00607EBD"/>
    <w:rsid w:val="006156D3"/>
    <w:rsid w:val="006451F2"/>
    <w:rsid w:val="00652D75"/>
    <w:rsid w:val="006A164B"/>
    <w:rsid w:val="006E11FF"/>
    <w:rsid w:val="00717976"/>
    <w:rsid w:val="00764E1D"/>
    <w:rsid w:val="007F3149"/>
    <w:rsid w:val="00811334"/>
    <w:rsid w:val="00816EE3"/>
    <w:rsid w:val="00841E42"/>
    <w:rsid w:val="00894C64"/>
    <w:rsid w:val="008B2947"/>
    <w:rsid w:val="008C42E4"/>
    <w:rsid w:val="00963C73"/>
    <w:rsid w:val="0096720F"/>
    <w:rsid w:val="009774FE"/>
    <w:rsid w:val="009810FA"/>
    <w:rsid w:val="00983536"/>
    <w:rsid w:val="009A6E31"/>
    <w:rsid w:val="009B7D31"/>
    <w:rsid w:val="009C0A75"/>
    <w:rsid w:val="009F27B9"/>
    <w:rsid w:val="009F3371"/>
    <w:rsid w:val="00A464AF"/>
    <w:rsid w:val="00A85658"/>
    <w:rsid w:val="00AF7450"/>
    <w:rsid w:val="00B81A4D"/>
    <w:rsid w:val="00BF54CF"/>
    <w:rsid w:val="00C11932"/>
    <w:rsid w:val="00C276F8"/>
    <w:rsid w:val="00C54F61"/>
    <w:rsid w:val="00CA42FA"/>
    <w:rsid w:val="00CA7894"/>
    <w:rsid w:val="00CF07B9"/>
    <w:rsid w:val="00CF53C2"/>
    <w:rsid w:val="00D24171"/>
    <w:rsid w:val="00D32C74"/>
    <w:rsid w:val="00D5779B"/>
    <w:rsid w:val="00DA48CD"/>
    <w:rsid w:val="00E357F4"/>
    <w:rsid w:val="00E40BF4"/>
    <w:rsid w:val="00EC0A28"/>
    <w:rsid w:val="00F4796B"/>
    <w:rsid w:val="00FA5F7A"/>
    <w:rsid w:val="00FE15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J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87B6B36"/>
  <w15:chartTrackingRefBased/>
  <w15:docId w15:val="{84CB10A9-CCD4-4486-B189-8B7F42ECC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JM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l-k">
    <w:name w:val="pl-k"/>
    <w:basedOn w:val="DefaultParagraphFont"/>
    <w:rsid w:val="002E4AAD"/>
  </w:style>
  <w:style w:type="character" w:customStyle="1" w:styleId="pl-en">
    <w:name w:val="pl-en"/>
    <w:basedOn w:val="DefaultParagraphFont"/>
    <w:rsid w:val="002E4AAD"/>
  </w:style>
  <w:style w:type="character" w:customStyle="1" w:styleId="pl-c1">
    <w:name w:val="pl-c1"/>
    <w:basedOn w:val="DefaultParagraphFont"/>
    <w:rsid w:val="002E4AAD"/>
  </w:style>
  <w:style w:type="character" w:customStyle="1" w:styleId="pl-c">
    <w:name w:val="pl-c"/>
    <w:basedOn w:val="DefaultParagraphFont"/>
    <w:rsid w:val="002E4AAD"/>
  </w:style>
  <w:style w:type="character" w:customStyle="1" w:styleId="pl-s">
    <w:name w:val="pl-s"/>
    <w:basedOn w:val="DefaultParagraphFont"/>
    <w:rsid w:val="002E4AAD"/>
  </w:style>
  <w:style w:type="character" w:customStyle="1" w:styleId="pl-pds">
    <w:name w:val="pl-pds"/>
    <w:basedOn w:val="DefaultParagraphFont"/>
    <w:rsid w:val="002E4AAD"/>
  </w:style>
  <w:style w:type="character" w:customStyle="1" w:styleId="pl-cce">
    <w:name w:val="pl-cce"/>
    <w:basedOn w:val="DefaultParagraphFont"/>
    <w:rsid w:val="002E4AAD"/>
  </w:style>
  <w:style w:type="character" w:styleId="CommentReference">
    <w:name w:val="annotation reference"/>
    <w:basedOn w:val="DefaultParagraphFont"/>
    <w:uiPriority w:val="99"/>
    <w:semiHidden/>
    <w:unhideWhenUsed/>
    <w:rsid w:val="00CF07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07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07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07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07B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07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07B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32C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2C74"/>
  </w:style>
  <w:style w:type="paragraph" w:styleId="Footer">
    <w:name w:val="footer"/>
    <w:basedOn w:val="Normal"/>
    <w:link w:val="FooterChar"/>
    <w:uiPriority w:val="99"/>
    <w:unhideWhenUsed/>
    <w:rsid w:val="00D32C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2C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11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4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4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9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63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77A5D6-864F-48D3-9A2E-D8BB09112B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7</TotalTime>
  <Pages>23</Pages>
  <Words>2039</Words>
  <Characters>11628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iljohnson87@gmail.com</dc:creator>
  <cp:keywords/>
  <dc:description/>
  <cp:lastModifiedBy>Colin Campbell</cp:lastModifiedBy>
  <cp:revision>13</cp:revision>
  <dcterms:created xsi:type="dcterms:W3CDTF">2019-03-23T03:12:00Z</dcterms:created>
  <dcterms:modified xsi:type="dcterms:W3CDTF">2019-04-13T02:13:00Z</dcterms:modified>
</cp:coreProperties>
</file>